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ECD67" w14:textId="77777777" w:rsidR="00000000" w:rsidRPr="00F15502" w:rsidRDefault="00B50D69" w:rsidP="00B64A5B">
      <w:pPr>
        <w:jc w:val="center"/>
        <w:rPr>
          <w:b/>
          <w:sz w:val="32"/>
          <w:szCs w:val="32"/>
        </w:rPr>
      </w:pPr>
      <w:r w:rsidRPr="00F15502">
        <w:rPr>
          <w:b/>
          <w:sz w:val="32"/>
          <w:szCs w:val="32"/>
        </w:rPr>
        <w:t>Capstone Design</w:t>
      </w:r>
      <w:r w:rsidR="000D7C73">
        <w:rPr>
          <w:b/>
          <w:sz w:val="32"/>
          <w:szCs w:val="32"/>
        </w:rPr>
        <w:t xml:space="preserve"> Course</w:t>
      </w:r>
      <w:r w:rsidR="0090070D">
        <w:rPr>
          <w:b/>
          <w:sz w:val="32"/>
          <w:szCs w:val="32"/>
        </w:rPr>
        <w:t>: Call for Projects</w:t>
      </w:r>
    </w:p>
    <w:p w14:paraId="702AC3FA" w14:textId="77777777" w:rsidR="00B64A5B" w:rsidRPr="00B64A5B" w:rsidRDefault="00B64A5B" w:rsidP="00C00B32">
      <w:pPr>
        <w:spacing w:after="120"/>
        <w:rPr>
          <w:rFonts w:ascii="Arial" w:hAnsi="Arial" w:cs="Arial"/>
        </w:rPr>
      </w:pPr>
      <w:r w:rsidRPr="00B64A5B">
        <w:rPr>
          <w:rFonts w:ascii="Arial" w:hAnsi="Arial" w:cs="Arial"/>
          <w:b/>
        </w:rPr>
        <w:t>Course Introduction</w:t>
      </w:r>
    </w:p>
    <w:p w14:paraId="33AD4CAD" w14:textId="049C2996" w:rsidR="00C05EDF" w:rsidRDefault="000D7C73" w:rsidP="00D2517A">
      <w:pPr>
        <w:jc w:val="both"/>
      </w:pPr>
      <w:r w:rsidRPr="000D7C73">
        <w:t xml:space="preserve">The Capstone Design Course is the final culminating course where graduating seniors </w:t>
      </w:r>
      <w:r w:rsidRPr="00096F7A">
        <w:t xml:space="preserve">work in </w:t>
      </w:r>
      <w:r w:rsidRPr="00697FB8">
        <w:rPr>
          <w:b/>
        </w:rPr>
        <w:t>multidisciplinary</w:t>
      </w:r>
      <w:r w:rsidRPr="00096F7A">
        <w:t xml:space="preserve"> teams to design, build, and test </w:t>
      </w:r>
      <w:r>
        <w:t>solutions for an open-ended</w:t>
      </w:r>
      <w:r w:rsidR="006B1DEF">
        <w:t>,</w:t>
      </w:r>
      <w:r>
        <w:t xml:space="preserve"> real-world problem. </w:t>
      </w:r>
      <w:r w:rsidR="00096F7A" w:rsidRPr="00096F7A">
        <w:t xml:space="preserve">Students apply </w:t>
      </w:r>
      <w:r>
        <w:t>their creativity, engineering</w:t>
      </w:r>
      <w:r w:rsidR="006B1DEF">
        <w:t>,</w:t>
      </w:r>
      <w:r>
        <w:t xml:space="preserve"> and project management skills while working under faculty guidance for a </w:t>
      </w:r>
      <w:r w:rsidRPr="008779AB">
        <w:t>15-week</w:t>
      </w:r>
      <w:r>
        <w:t xml:space="preserve"> long semester</w:t>
      </w:r>
      <w:r w:rsidR="008779AB">
        <w:t xml:space="preserve"> (12-weeks for Summer)</w:t>
      </w:r>
      <w:r>
        <w:t xml:space="preserve">. </w:t>
      </w:r>
      <w:r w:rsidR="00C00B32">
        <w:t xml:space="preserve">Each team typically spends around </w:t>
      </w:r>
      <w:r w:rsidR="00C00B32" w:rsidRPr="008779AB">
        <w:rPr>
          <w:b/>
        </w:rPr>
        <w:t xml:space="preserve">500 </w:t>
      </w:r>
      <w:r w:rsidR="006B1DEF">
        <w:rPr>
          <w:b/>
        </w:rPr>
        <w:t>person-hours</w:t>
      </w:r>
      <w:r w:rsidR="00C00B32">
        <w:t xml:space="preserve"> of effort on the project. </w:t>
      </w:r>
      <w:r w:rsidR="00096F7A" w:rsidRPr="00096F7A">
        <w:t>The</w:t>
      </w:r>
      <w:r w:rsidR="00C05EDF">
        <w:t xml:space="preserve"> teams present their innovations a</w:t>
      </w:r>
      <w:r w:rsidR="00096F7A" w:rsidRPr="00096F7A">
        <w:t xml:space="preserve">t </w:t>
      </w:r>
      <w:r w:rsidR="00C05EDF">
        <w:t>the</w:t>
      </w:r>
      <w:r w:rsidR="00096F7A" w:rsidRPr="00096F7A">
        <w:t xml:space="preserve"> end-of-semester Capstone Design Expo</w:t>
      </w:r>
      <w:r w:rsidR="006B1DEF">
        <w:t>,</w:t>
      </w:r>
      <w:r w:rsidR="00096F7A" w:rsidRPr="00096F7A">
        <w:t xml:space="preserve"> </w:t>
      </w:r>
      <w:r w:rsidR="00C05EDF">
        <w:t xml:space="preserve">where judges from Industry and Academia are invited to share their </w:t>
      </w:r>
      <w:r w:rsidR="00B64A5B">
        <w:t>inputs to the team</w:t>
      </w:r>
      <w:r w:rsidR="00C05EDF">
        <w:t xml:space="preserve"> and </w:t>
      </w:r>
      <w:r w:rsidR="00B64A5B">
        <w:t xml:space="preserve">help </w:t>
      </w:r>
      <w:r w:rsidR="00C05EDF">
        <w:t xml:space="preserve">select the winning teams. </w:t>
      </w:r>
    </w:p>
    <w:p w14:paraId="1A635042" w14:textId="77777777" w:rsidR="00B64A5B" w:rsidRPr="00691A49" w:rsidRDefault="0090070D" w:rsidP="00C00B32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ponsor </w:t>
      </w:r>
      <w:r w:rsidR="00B64A5B" w:rsidRPr="00691A49">
        <w:rPr>
          <w:rFonts w:ascii="Arial" w:hAnsi="Arial" w:cs="Arial"/>
          <w:b/>
        </w:rPr>
        <w:t>Benefits</w:t>
      </w:r>
    </w:p>
    <w:p w14:paraId="6F0AAB6C" w14:textId="25486A2C" w:rsidR="007B2122" w:rsidRDefault="00D2517A" w:rsidP="00D2517A">
      <w:pPr>
        <w:jc w:val="both"/>
      </w:pPr>
      <w:r>
        <w:t>T</w:t>
      </w:r>
      <w:r w:rsidR="00C05EDF">
        <w:t xml:space="preserve">he course serves as a </w:t>
      </w:r>
      <w:r w:rsidR="00C05EDF" w:rsidRPr="00B64A5B">
        <w:rPr>
          <w:b/>
        </w:rPr>
        <w:t xml:space="preserve">low-cost </w:t>
      </w:r>
      <w:r w:rsidR="00B64A5B">
        <w:rPr>
          <w:b/>
        </w:rPr>
        <w:t>R</w:t>
      </w:r>
      <w:r w:rsidR="00C05EDF" w:rsidRPr="00B64A5B">
        <w:rPr>
          <w:b/>
        </w:rPr>
        <w:t xml:space="preserve">apid </w:t>
      </w:r>
      <w:r w:rsidR="00B64A5B">
        <w:rPr>
          <w:b/>
        </w:rPr>
        <w:t>I</w:t>
      </w:r>
      <w:r w:rsidR="00C05EDF" w:rsidRPr="00B64A5B">
        <w:rPr>
          <w:b/>
        </w:rPr>
        <w:t xml:space="preserve">nnovation </w:t>
      </w:r>
      <w:r w:rsidR="00C05EDF">
        <w:t xml:space="preserve">center that provides close </w:t>
      </w:r>
      <w:r w:rsidR="00C05EDF" w:rsidRPr="00B64A5B">
        <w:t>engagement with students</w:t>
      </w:r>
      <w:r w:rsidR="00C05EDF">
        <w:t>, faculty</w:t>
      </w:r>
      <w:r w:rsidR="006B1DEF">
        <w:t>,</w:t>
      </w:r>
      <w:r w:rsidR="00C05EDF">
        <w:t xml:space="preserve"> and the state-of-the-art design and fabrication facilities available within Georgia Tech. </w:t>
      </w:r>
      <w:r w:rsidR="00B64A5B">
        <w:t xml:space="preserve">Sponsors typically receive an </w:t>
      </w:r>
      <w:r w:rsidR="00C05EDF">
        <w:t xml:space="preserve">Engineering Design Project Report with </w:t>
      </w:r>
      <w:r w:rsidR="006B1DEF">
        <w:t xml:space="preserve">a </w:t>
      </w:r>
      <w:r w:rsidR="00C05EDF">
        <w:t xml:space="preserve">fabrication package and any proof-of-concept models created by the team. Past sponsors have received out-of-box solutions to </w:t>
      </w:r>
      <w:r w:rsidR="00096F7A" w:rsidRPr="00096F7A">
        <w:t xml:space="preserve">their challenging design problems, resulting in enormous cost savings and </w:t>
      </w:r>
      <w:r w:rsidR="006B1DEF">
        <w:t>increased</w:t>
      </w:r>
      <w:r w:rsidR="00096F7A" w:rsidRPr="00096F7A">
        <w:t xml:space="preserve"> profitability</w:t>
      </w:r>
      <w:r w:rsidR="008105EF">
        <w:t>.</w:t>
      </w:r>
      <w:r w:rsidR="007B2122">
        <w:t xml:space="preserve"> </w:t>
      </w:r>
    </w:p>
    <w:p w14:paraId="075F37F6" w14:textId="77777777" w:rsidR="00D2517A" w:rsidRPr="00D2517A" w:rsidRDefault="00D2517A" w:rsidP="00C00B32">
      <w:pPr>
        <w:spacing w:after="120"/>
        <w:rPr>
          <w:rFonts w:ascii="Arial" w:hAnsi="Arial" w:cs="Arial"/>
          <w:b/>
        </w:rPr>
      </w:pPr>
      <w:r w:rsidRPr="00D2517A">
        <w:rPr>
          <w:rFonts w:ascii="Arial" w:hAnsi="Arial" w:cs="Arial"/>
          <w:b/>
        </w:rPr>
        <w:t>Project Requirements</w:t>
      </w:r>
    </w:p>
    <w:p w14:paraId="6AF2973B" w14:textId="3CA5B4E6" w:rsidR="00691A49" w:rsidRDefault="006B1DEF" w:rsidP="00A76FEE">
      <w:pPr>
        <w:spacing w:after="0"/>
        <w:jc w:val="both"/>
      </w:pPr>
      <w:r>
        <w:t>The course projects must</w:t>
      </w:r>
      <w:r w:rsidR="00B64A5B">
        <w:t xml:space="preserve"> be </w:t>
      </w:r>
      <w:r w:rsidR="00EA60BF" w:rsidRPr="00B64A5B">
        <w:rPr>
          <w:b/>
        </w:rPr>
        <w:t xml:space="preserve">Open-Ended Design </w:t>
      </w:r>
      <w:r w:rsidR="00B64A5B" w:rsidRPr="00B64A5B">
        <w:rPr>
          <w:b/>
        </w:rPr>
        <w:t>Projects</w:t>
      </w:r>
      <w:r w:rsidR="00B64A5B">
        <w:t xml:space="preserve">, which offer design freedom </w:t>
      </w:r>
      <w:r w:rsidR="00D2517A">
        <w:t xml:space="preserve">to explore and evaluate </w:t>
      </w:r>
      <w:r w:rsidR="00691A49">
        <w:t xml:space="preserve">multiple </w:t>
      </w:r>
      <w:r w:rsidR="00B64A5B">
        <w:t>concept</w:t>
      </w:r>
      <w:r w:rsidR="00D2517A">
        <w:t xml:space="preserve">s to solve the problem. The problem can be </w:t>
      </w:r>
      <w:r w:rsidR="00307F45">
        <w:t xml:space="preserve">crafted as a system, component, or process design </w:t>
      </w:r>
      <w:r w:rsidR="00D2517A">
        <w:t>to meet desired needs</w:t>
      </w:r>
      <w:r w:rsidR="00D2517A" w:rsidRPr="00D2517A">
        <w:t xml:space="preserve"> and specifications within constraints</w:t>
      </w:r>
      <w:r w:rsidR="00D2517A">
        <w:t xml:space="preserve">. </w:t>
      </w:r>
      <w:r w:rsidR="00691A49">
        <w:t xml:space="preserve">Examples of suitable </w:t>
      </w:r>
      <w:r w:rsidR="00D2517A">
        <w:t xml:space="preserve">projects </w:t>
      </w:r>
      <w:r w:rsidR="00691A49">
        <w:t xml:space="preserve">include (but </w:t>
      </w:r>
      <w:r w:rsidR="00A76FEE">
        <w:t xml:space="preserve">are </w:t>
      </w:r>
      <w:r w:rsidR="00691A49">
        <w:t>not limited) the following:</w:t>
      </w:r>
    </w:p>
    <w:p w14:paraId="77A09B7B" w14:textId="77777777" w:rsidR="00691A49" w:rsidRDefault="00691A49" w:rsidP="00691A49">
      <w:pPr>
        <w:pStyle w:val="ListParagraph"/>
        <w:numPr>
          <w:ilvl w:val="0"/>
          <w:numId w:val="4"/>
        </w:numPr>
        <w:jc w:val="both"/>
      </w:pPr>
      <w:r>
        <w:t>Design of consumer products</w:t>
      </w:r>
    </w:p>
    <w:p w14:paraId="6779B0FF" w14:textId="3C199FE4" w:rsidR="00B50D69" w:rsidRDefault="00691A49" w:rsidP="00691A49">
      <w:pPr>
        <w:pStyle w:val="ListParagraph"/>
        <w:numPr>
          <w:ilvl w:val="0"/>
          <w:numId w:val="4"/>
        </w:numPr>
        <w:jc w:val="both"/>
      </w:pPr>
      <w:r>
        <w:t>Automation and tools to enhance efficiency, sustainability, ergonomics</w:t>
      </w:r>
      <w:r w:rsidR="00720E6A">
        <w:t>,</w:t>
      </w:r>
      <w:r>
        <w:t xml:space="preserve"> and/or safety </w:t>
      </w:r>
    </w:p>
    <w:p w14:paraId="42881575" w14:textId="77777777" w:rsidR="00691A49" w:rsidRDefault="00691A49" w:rsidP="00691A49">
      <w:pPr>
        <w:pStyle w:val="ListParagraph"/>
        <w:numPr>
          <w:ilvl w:val="0"/>
          <w:numId w:val="4"/>
        </w:numPr>
        <w:jc w:val="both"/>
      </w:pPr>
      <w:r>
        <w:t xml:space="preserve">Manufacturing process design to leverage cutting-edge technological developments </w:t>
      </w:r>
    </w:p>
    <w:p w14:paraId="79ABF5C7" w14:textId="77777777" w:rsidR="00EE3EA9" w:rsidRPr="00691A49" w:rsidRDefault="00F15502" w:rsidP="00C00B32">
      <w:pPr>
        <w:spacing w:after="120"/>
        <w:rPr>
          <w:rFonts w:ascii="Arial" w:hAnsi="Arial" w:cs="Arial"/>
          <w:b/>
        </w:rPr>
      </w:pPr>
      <w:r w:rsidRPr="00691A49">
        <w:rPr>
          <w:rFonts w:ascii="Arial" w:hAnsi="Arial" w:cs="Arial"/>
          <w:b/>
        </w:rPr>
        <w:t>Resources</w:t>
      </w:r>
      <w:r w:rsidR="0090070D">
        <w:rPr>
          <w:rFonts w:ascii="Arial" w:hAnsi="Arial" w:cs="Arial"/>
          <w:b/>
        </w:rPr>
        <w:t xml:space="preserve"> for Student Teams</w:t>
      </w:r>
    </w:p>
    <w:p w14:paraId="5500D00C" w14:textId="6FF63CA1" w:rsidR="00A76FEE" w:rsidRPr="00C00B32" w:rsidRDefault="00A76FEE" w:rsidP="00C00B32">
      <w:pPr>
        <w:pStyle w:val="ListParagraph"/>
        <w:numPr>
          <w:ilvl w:val="0"/>
          <w:numId w:val="5"/>
        </w:numPr>
        <w:jc w:val="both"/>
        <w:rPr>
          <w:b/>
        </w:rPr>
      </w:pPr>
      <w:r w:rsidRPr="00697FB8">
        <w:rPr>
          <w:b/>
        </w:rPr>
        <w:t xml:space="preserve">Faculty experts and mentors: </w:t>
      </w:r>
      <w:r w:rsidR="00697FB8" w:rsidRPr="00697FB8">
        <w:t xml:space="preserve">Capstone Design students present their progress and solicit guidance </w:t>
      </w:r>
      <w:r w:rsidR="00720E6A">
        <w:t>weekly</w:t>
      </w:r>
      <w:r w:rsidR="00697FB8" w:rsidRPr="00697FB8">
        <w:t xml:space="preserve"> from their assigned faculty instructor. They are also encouraged to engage with any Georgia Tech faculty with expertise in the project’s subject matter.  </w:t>
      </w:r>
    </w:p>
    <w:p w14:paraId="1B3A46D6" w14:textId="77777777" w:rsidR="00C00B32" w:rsidRPr="00697FB8" w:rsidRDefault="00C00B32" w:rsidP="00C00B32">
      <w:pPr>
        <w:pStyle w:val="ListParagraph"/>
        <w:ind w:left="360"/>
        <w:jc w:val="both"/>
        <w:rPr>
          <w:b/>
        </w:rPr>
      </w:pPr>
    </w:p>
    <w:p w14:paraId="25BC377E" w14:textId="5D34D895" w:rsidR="00C00B32" w:rsidRPr="00C00B32" w:rsidRDefault="00A76FEE" w:rsidP="00C00B32">
      <w:pPr>
        <w:pStyle w:val="ListParagraph"/>
        <w:numPr>
          <w:ilvl w:val="0"/>
          <w:numId w:val="5"/>
        </w:numPr>
        <w:spacing w:after="0" w:line="240" w:lineRule="auto"/>
        <w:jc w:val="both"/>
        <w:rPr>
          <w:b/>
        </w:rPr>
      </w:pPr>
      <w:r w:rsidRPr="00697FB8">
        <w:rPr>
          <w:b/>
        </w:rPr>
        <w:t>Fabrication Resources:</w:t>
      </w:r>
      <w:r w:rsidRPr="00697FB8">
        <w:t xml:space="preserve"> The Flowers Invention Studio has </w:t>
      </w:r>
      <w:r w:rsidR="00720E6A">
        <w:t xml:space="preserve">the </w:t>
      </w:r>
      <w:r w:rsidRPr="00697FB8">
        <w:t>latest 3D Printers (polymer, carbon fiber, and nylon), Waterjet, Laser cutters, Woodshop</w:t>
      </w:r>
      <w:r w:rsidR="00720E6A">
        <w:t>,</w:t>
      </w:r>
      <w:r w:rsidRPr="00697FB8">
        <w:t xml:space="preserve"> and advanced CNC machining tools, </w:t>
      </w:r>
      <w:r w:rsidR="00C00B32">
        <w:t xml:space="preserve">all </w:t>
      </w:r>
      <w:r w:rsidRPr="00697FB8">
        <w:t xml:space="preserve">available to students in the course for training and for building their </w:t>
      </w:r>
      <w:r w:rsidR="00C00B32">
        <w:t xml:space="preserve">project </w:t>
      </w:r>
      <w:r w:rsidRPr="00697FB8">
        <w:t xml:space="preserve">prototypes. </w:t>
      </w:r>
    </w:p>
    <w:p w14:paraId="40A995A5" w14:textId="77777777" w:rsidR="00C00B32" w:rsidRPr="00C00B32" w:rsidRDefault="00C00B32" w:rsidP="00C00B32">
      <w:pPr>
        <w:spacing w:after="0"/>
        <w:jc w:val="both"/>
        <w:rPr>
          <w:b/>
        </w:rPr>
      </w:pPr>
    </w:p>
    <w:p w14:paraId="44DEAF9C" w14:textId="46E7E2F3" w:rsidR="00C817DA" w:rsidRDefault="00A76FEE" w:rsidP="00C00B32">
      <w:pPr>
        <w:pStyle w:val="ListParagraph"/>
        <w:numPr>
          <w:ilvl w:val="0"/>
          <w:numId w:val="5"/>
        </w:numPr>
        <w:spacing w:after="0" w:line="240" w:lineRule="auto"/>
        <w:jc w:val="both"/>
      </w:pPr>
      <w:r w:rsidRPr="00697FB8">
        <w:rPr>
          <w:b/>
        </w:rPr>
        <w:t>Software Resources:</w:t>
      </w:r>
      <w:r w:rsidRPr="00697FB8">
        <w:t xml:space="preserve"> Advanced CAD, CAM</w:t>
      </w:r>
      <w:r w:rsidR="00720E6A">
        <w:t>,</w:t>
      </w:r>
      <w:r w:rsidRPr="00697FB8">
        <w:t xml:space="preserve"> and CAE software to design and validate their solutions</w:t>
      </w:r>
      <w:r w:rsidR="00720E6A">
        <w:t xml:space="preserve"> and</w:t>
      </w:r>
      <w:r w:rsidR="0090070D">
        <w:t xml:space="preserve"> project management tools</w:t>
      </w:r>
      <w:r w:rsidRPr="00697FB8">
        <w:t xml:space="preserve">. Examples include </w:t>
      </w:r>
      <w:r w:rsidR="00EE3EA9" w:rsidRPr="00697FB8">
        <w:t>Solidworks</w:t>
      </w:r>
      <w:r w:rsidRPr="00697FB8">
        <w:t xml:space="preserve">, AutoDesk Fusion 360, </w:t>
      </w:r>
      <w:r w:rsidR="008D53DE">
        <w:t xml:space="preserve">Ansys, </w:t>
      </w:r>
      <w:r w:rsidRPr="00697FB8">
        <w:t xml:space="preserve">LabView, Siemens NX, </w:t>
      </w:r>
      <w:r w:rsidR="00C46341">
        <w:t xml:space="preserve">CES Edupack, </w:t>
      </w:r>
      <w:r w:rsidR="008D53DE">
        <w:t>EduSourced</w:t>
      </w:r>
      <w:r w:rsidR="0090070D">
        <w:t xml:space="preserve">.com, </w:t>
      </w:r>
      <w:r w:rsidRPr="00697FB8">
        <w:t xml:space="preserve">etc. </w:t>
      </w:r>
    </w:p>
    <w:p w14:paraId="2E03D741" w14:textId="77777777" w:rsidR="00697FB8" w:rsidRDefault="00697FB8" w:rsidP="00C00B32"/>
    <w:p w14:paraId="64659B73" w14:textId="77777777" w:rsidR="00C00B32" w:rsidRDefault="00C00B32" w:rsidP="00C00B32"/>
    <w:p w14:paraId="29096584" w14:textId="77777777" w:rsidR="00C00B32" w:rsidRDefault="00C00B32" w:rsidP="00C00B32"/>
    <w:p w14:paraId="68885184" w14:textId="77777777" w:rsidR="00C00B32" w:rsidRDefault="00C00B32" w:rsidP="00C00B32"/>
    <w:p w14:paraId="50AC299E" w14:textId="77777777" w:rsidR="00697FB8" w:rsidRPr="00C1143E" w:rsidRDefault="00697FB8" w:rsidP="00C00B32">
      <w:pPr>
        <w:spacing w:after="0"/>
        <w:jc w:val="center"/>
        <w:rPr>
          <w:rFonts w:ascii="Calibri" w:hAnsi="Calibri" w:cs="Calibri"/>
          <w:b/>
          <w:color w:val="333333"/>
          <w:sz w:val="36"/>
          <w:szCs w:val="28"/>
        </w:rPr>
      </w:pPr>
      <w:r w:rsidRPr="00C1143E">
        <w:rPr>
          <w:rFonts w:ascii="Calibri" w:hAnsi="Calibri" w:cs="Calibri"/>
          <w:b/>
          <w:color w:val="333333"/>
          <w:sz w:val="36"/>
          <w:szCs w:val="28"/>
        </w:rPr>
        <w:lastRenderedPageBreak/>
        <w:t>Capstone Design Project Submission Form</w:t>
      </w:r>
    </w:p>
    <w:p w14:paraId="77C5651E" w14:textId="77777777" w:rsidR="00697FB8" w:rsidRPr="00C1143E" w:rsidRDefault="00000000" w:rsidP="00697FB8">
      <w:pPr>
        <w:jc w:val="center"/>
        <w:rPr>
          <w:rFonts w:ascii="Calibri" w:hAnsi="Calibri" w:cs="Calibri"/>
          <w:color w:val="333333"/>
        </w:rPr>
      </w:pPr>
      <w:hyperlink r:id="rId7" w:history="1">
        <w:r w:rsidR="00697FB8" w:rsidRPr="00C1143E">
          <w:rPr>
            <w:rStyle w:val="Hyperlink"/>
            <w:rFonts w:ascii="Calibri" w:hAnsi="Calibri" w:cs="Calibri"/>
          </w:rPr>
          <w:t>http://www.mecapstone.gatech.edu</w:t>
        </w:r>
      </w:hyperlink>
      <w:r w:rsidR="00697FB8" w:rsidRPr="00C1143E">
        <w:rPr>
          <w:rFonts w:ascii="Calibri" w:hAnsi="Calibri" w:cs="Calibri"/>
          <w:color w:val="333333"/>
        </w:rPr>
        <w:t xml:space="preserve"> </w:t>
      </w:r>
    </w:p>
    <w:p w14:paraId="6AC51E1E" w14:textId="61611C3E" w:rsidR="00697FB8" w:rsidRPr="00C1143E" w:rsidRDefault="00697FB8" w:rsidP="00697FB8">
      <w:pPr>
        <w:rPr>
          <w:rFonts w:ascii="Calibri" w:hAnsi="Calibri" w:cs="Calibri"/>
          <w:color w:val="333333"/>
          <w:sz w:val="24"/>
          <w:szCs w:val="24"/>
        </w:rPr>
      </w:pPr>
      <w:r w:rsidRPr="00C1143E">
        <w:rPr>
          <w:rFonts w:ascii="Calibri" w:hAnsi="Calibri" w:cs="Calibri"/>
          <w:color w:val="333333"/>
          <w:sz w:val="24"/>
          <w:szCs w:val="24"/>
        </w:rPr>
        <w:t xml:space="preserve">Please complete sections A – C and the </w:t>
      </w:r>
      <w:r w:rsidR="006E7CCD">
        <w:rPr>
          <w:rFonts w:ascii="Calibri" w:hAnsi="Calibri" w:cs="Calibri"/>
          <w:color w:val="333333"/>
          <w:sz w:val="24"/>
          <w:szCs w:val="24"/>
        </w:rPr>
        <w:t>acknowledgment</w:t>
      </w:r>
      <w:r w:rsidRPr="00C1143E">
        <w:rPr>
          <w:rFonts w:ascii="Calibri" w:hAnsi="Calibri" w:cs="Calibri"/>
          <w:color w:val="333333"/>
          <w:sz w:val="24"/>
          <w:szCs w:val="24"/>
        </w:rPr>
        <w:t xml:space="preserve"> under section D and return the completed form to Dr. Amit S. Jariwala (</w:t>
      </w:r>
      <w:hyperlink r:id="rId8" w:history="1">
        <w:r w:rsidRPr="00C1143E">
          <w:rPr>
            <w:rStyle w:val="Hyperlink"/>
            <w:rFonts w:ascii="Calibri" w:hAnsi="Calibri" w:cs="Calibri"/>
            <w:sz w:val="24"/>
            <w:szCs w:val="24"/>
          </w:rPr>
          <w:t>amit.jariwala@gatech.edu</w:t>
        </w:r>
      </w:hyperlink>
      <w:r w:rsidRPr="00C1143E">
        <w:rPr>
          <w:rFonts w:ascii="Calibri" w:hAnsi="Calibri" w:cs="Calibri"/>
          <w:color w:val="333333"/>
          <w:sz w:val="24"/>
          <w:szCs w:val="24"/>
        </w:rPr>
        <w:t>) before</w:t>
      </w:r>
      <w:r>
        <w:rPr>
          <w:rFonts w:ascii="Calibri" w:hAnsi="Calibri" w:cs="Calibri"/>
          <w:color w:val="333333"/>
          <w:sz w:val="24"/>
          <w:szCs w:val="24"/>
        </w:rPr>
        <w:t xml:space="preserve"> </w:t>
      </w:r>
      <w:r w:rsidR="004832E1">
        <w:rPr>
          <w:rFonts w:ascii="Calibri" w:hAnsi="Calibri" w:cs="Calibri"/>
          <w:color w:val="333333"/>
          <w:sz w:val="24"/>
          <w:szCs w:val="24"/>
        </w:rPr>
        <w:t>22</w:t>
      </w:r>
      <w:r w:rsidR="004832E1" w:rsidRPr="004832E1">
        <w:rPr>
          <w:rFonts w:ascii="Calibri" w:hAnsi="Calibri" w:cs="Calibri"/>
          <w:color w:val="333333"/>
          <w:sz w:val="24"/>
          <w:szCs w:val="24"/>
          <w:vertAlign w:val="superscript"/>
        </w:rPr>
        <w:t>nd</w:t>
      </w:r>
      <w:r w:rsidR="004832E1">
        <w:rPr>
          <w:rFonts w:ascii="Calibri" w:hAnsi="Calibri" w:cs="Calibri"/>
          <w:color w:val="333333"/>
          <w:sz w:val="24"/>
          <w:szCs w:val="24"/>
        </w:rPr>
        <w:t xml:space="preserve"> December 2023</w:t>
      </w:r>
      <w:r>
        <w:rPr>
          <w:rFonts w:ascii="Calibri" w:hAnsi="Calibri" w:cs="Calibri"/>
          <w:color w:val="333333"/>
          <w:sz w:val="24"/>
          <w:szCs w:val="24"/>
        </w:rPr>
        <w:t xml:space="preserve"> for </w:t>
      </w:r>
      <w:r w:rsidR="000521AD">
        <w:rPr>
          <w:rFonts w:ascii="Calibri" w:hAnsi="Calibri" w:cs="Calibri"/>
          <w:color w:val="333333"/>
          <w:sz w:val="24"/>
          <w:szCs w:val="24"/>
        </w:rPr>
        <w:t xml:space="preserve">the </w:t>
      </w:r>
      <w:r>
        <w:rPr>
          <w:rFonts w:ascii="Calibri" w:hAnsi="Calibri" w:cs="Calibri"/>
          <w:color w:val="333333"/>
          <w:sz w:val="24"/>
          <w:szCs w:val="24"/>
        </w:rPr>
        <w:t>project in</w:t>
      </w:r>
      <w:r w:rsidR="00DD4C77">
        <w:rPr>
          <w:rFonts w:ascii="Calibri" w:hAnsi="Calibri" w:cs="Calibri"/>
          <w:color w:val="333333"/>
          <w:sz w:val="24"/>
          <w:szCs w:val="24"/>
        </w:rPr>
        <w:t xml:space="preserve"> </w:t>
      </w:r>
      <w:r w:rsidR="00C97539">
        <w:rPr>
          <w:rFonts w:ascii="Calibri" w:hAnsi="Calibri" w:cs="Calibri"/>
          <w:color w:val="333333"/>
          <w:sz w:val="24"/>
          <w:szCs w:val="24"/>
        </w:rPr>
        <w:t>Spring</w:t>
      </w:r>
      <w:r>
        <w:rPr>
          <w:rFonts w:ascii="Calibri" w:hAnsi="Calibri" w:cs="Calibri"/>
          <w:color w:val="333333"/>
          <w:sz w:val="24"/>
          <w:szCs w:val="24"/>
        </w:rPr>
        <w:t xml:space="preserve"> 202</w:t>
      </w:r>
      <w:r w:rsidR="00C97539">
        <w:rPr>
          <w:rFonts w:ascii="Calibri" w:hAnsi="Calibri" w:cs="Calibri"/>
          <w:color w:val="333333"/>
          <w:sz w:val="24"/>
          <w:szCs w:val="24"/>
        </w:rPr>
        <w:t>4</w:t>
      </w:r>
      <w:r>
        <w:rPr>
          <w:rFonts w:ascii="Calibri" w:hAnsi="Calibri" w:cs="Calibri"/>
          <w:color w:val="333333"/>
          <w:sz w:val="24"/>
          <w:szCs w:val="24"/>
        </w:rPr>
        <w:t xml:space="preserve"> semester</w:t>
      </w:r>
      <w:r w:rsidRPr="00C1143E">
        <w:rPr>
          <w:rFonts w:ascii="Calibri" w:hAnsi="Calibri" w:cs="Calibri"/>
          <w:color w:val="333333"/>
          <w:sz w:val="24"/>
          <w:szCs w:val="24"/>
        </w:rPr>
        <w:t xml:space="preserve">. </w:t>
      </w:r>
      <w:r w:rsidR="006D7A75">
        <w:rPr>
          <w:rFonts w:ascii="Calibri" w:hAnsi="Calibri" w:cs="Calibri"/>
          <w:color w:val="333333"/>
          <w:sz w:val="24"/>
          <w:szCs w:val="24"/>
        </w:rPr>
        <w:t>Please use one document per project.</w:t>
      </w:r>
    </w:p>
    <w:p w14:paraId="7FD68109" w14:textId="77777777" w:rsidR="00AE3FAB" w:rsidRDefault="00697FB8" w:rsidP="00452E5D">
      <w:pPr>
        <w:numPr>
          <w:ilvl w:val="0"/>
          <w:numId w:val="7"/>
        </w:numPr>
        <w:spacing w:after="120" w:line="240" w:lineRule="auto"/>
        <w:rPr>
          <w:rFonts w:ascii="Cambria" w:hAnsi="Cambria" w:cs="Calibri"/>
          <w:b/>
          <w:color w:val="333333"/>
          <w:sz w:val="24"/>
          <w:szCs w:val="24"/>
        </w:rPr>
      </w:pPr>
      <w:r w:rsidRPr="00C1143E">
        <w:rPr>
          <w:rFonts w:ascii="Cambria" w:hAnsi="Cambria" w:cs="Calibri"/>
          <w:b/>
          <w:color w:val="333333"/>
          <w:sz w:val="24"/>
          <w:szCs w:val="24"/>
        </w:rPr>
        <w:t>Company Information</w:t>
      </w:r>
    </w:p>
    <w:p w14:paraId="632DE62A" w14:textId="77777777" w:rsidR="005E0209" w:rsidRDefault="00697FB8" w:rsidP="00AE7DAE">
      <w:pPr>
        <w:numPr>
          <w:ilvl w:val="1"/>
          <w:numId w:val="7"/>
        </w:numPr>
        <w:spacing w:after="120" w:line="240" w:lineRule="auto"/>
        <w:rPr>
          <w:rFonts w:ascii="Cambria" w:hAnsi="Cambria" w:cs="Calibri"/>
          <w:b/>
          <w:color w:val="333333"/>
          <w:sz w:val="24"/>
          <w:szCs w:val="24"/>
        </w:rPr>
      </w:pPr>
      <w:r w:rsidRPr="00AE3FAB">
        <w:rPr>
          <w:rFonts w:ascii="Calibri" w:hAnsi="Calibri" w:cs="Calibri"/>
        </w:rPr>
        <w:t>Company name:</w:t>
      </w:r>
    </w:p>
    <w:p w14:paraId="5BEB3476" w14:textId="77777777" w:rsidR="005E0209" w:rsidRDefault="00697FB8" w:rsidP="00AE7DAE">
      <w:pPr>
        <w:numPr>
          <w:ilvl w:val="1"/>
          <w:numId w:val="7"/>
        </w:numPr>
        <w:spacing w:after="120" w:line="240" w:lineRule="auto"/>
        <w:rPr>
          <w:rFonts w:ascii="Cambria" w:hAnsi="Cambria" w:cs="Calibri"/>
          <w:b/>
          <w:color w:val="333333"/>
          <w:sz w:val="24"/>
          <w:szCs w:val="24"/>
        </w:rPr>
      </w:pPr>
      <w:r w:rsidRPr="005E0209">
        <w:rPr>
          <w:rFonts w:ascii="Calibri" w:hAnsi="Calibri" w:cs="Calibri"/>
        </w:rPr>
        <w:t xml:space="preserve">Company Mailing address: </w:t>
      </w:r>
    </w:p>
    <w:p w14:paraId="7AE684B2" w14:textId="77777777" w:rsidR="005E0209" w:rsidRDefault="00F5522E" w:rsidP="00AE7DAE">
      <w:pPr>
        <w:numPr>
          <w:ilvl w:val="1"/>
          <w:numId w:val="7"/>
        </w:numPr>
        <w:spacing w:after="0" w:line="240" w:lineRule="auto"/>
        <w:rPr>
          <w:rFonts w:ascii="Cambria" w:hAnsi="Cambria" w:cs="Calibri"/>
          <w:b/>
          <w:color w:val="333333"/>
          <w:sz w:val="24"/>
          <w:szCs w:val="24"/>
        </w:rPr>
      </w:pPr>
      <w:r w:rsidRPr="005E0209">
        <w:rPr>
          <w:rFonts w:ascii="Calibri" w:hAnsi="Calibri" w:cs="Calibri"/>
        </w:rPr>
        <w:t>Technical Liaison</w:t>
      </w:r>
    </w:p>
    <w:p w14:paraId="246FF3BD" w14:textId="77777777" w:rsidR="00764945" w:rsidRDefault="00F5522E" w:rsidP="00AE7DAE">
      <w:pPr>
        <w:numPr>
          <w:ilvl w:val="2"/>
          <w:numId w:val="7"/>
        </w:numPr>
        <w:spacing w:after="0" w:line="240" w:lineRule="auto"/>
        <w:rPr>
          <w:rFonts w:ascii="Cambria" w:hAnsi="Cambria" w:cs="Calibri"/>
          <w:b/>
          <w:color w:val="333333"/>
          <w:sz w:val="24"/>
          <w:szCs w:val="24"/>
        </w:rPr>
      </w:pPr>
      <w:r w:rsidRPr="005E0209">
        <w:rPr>
          <w:rFonts w:ascii="Calibri" w:hAnsi="Calibri" w:cs="Calibri"/>
        </w:rPr>
        <w:t xml:space="preserve">Name/Designation: </w:t>
      </w:r>
    </w:p>
    <w:p w14:paraId="07A1BD35" w14:textId="77777777" w:rsidR="00764945" w:rsidRDefault="00F5522E" w:rsidP="00AE7DAE">
      <w:pPr>
        <w:numPr>
          <w:ilvl w:val="2"/>
          <w:numId w:val="7"/>
        </w:numPr>
        <w:spacing w:after="0" w:line="240" w:lineRule="auto"/>
        <w:rPr>
          <w:rFonts w:ascii="Cambria" w:hAnsi="Cambria" w:cs="Calibri"/>
          <w:b/>
          <w:color w:val="333333"/>
          <w:sz w:val="24"/>
          <w:szCs w:val="24"/>
        </w:rPr>
      </w:pPr>
      <w:r w:rsidRPr="00764945">
        <w:rPr>
          <w:rFonts w:ascii="Calibri" w:hAnsi="Calibri" w:cs="Calibri"/>
        </w:rPr>
        <w:t xml:space="preserve">Email: </w:t>
      </w:r>
    </w:p>
    <w:p w14:paraId="47AA3BA8" w14:textId="11ABD1F1" w:rsidR="00F5522E" w:rsidRPr="00764945" w:rsidRDefault="00F5522E" w:rsidP="00AE7DAE">
      <w:pPr>
        <w:numPr>
          <w:ilvl w:val="2"/>
          <w:numId w:val="7"/>
        </w:numPr>
        <w:spacing w:after="0" w:line="240" w:lineRule="auto"/>
        <w:rPr>
          <w:rFonts w:ascii="Cambria" w:hAnsi="Cambria" w:cs="Calibri"/>
          <w:b/>
          <w:color w:val="333333"/>
          <w:sz w:val="24"/>
          <w:szCs w:val="24"/>
        </w:rPr>
      </w:pPr>
      <w:r w:rsidRPr="00764945">
        <w:rPr>
          <w:rFonts w:ascii="Calibri" w:hAnsi="Calibri" w:cs="Calibri"/>
        </w:rPr>
        <w:t xml:space="preserve">Phone: </w:t>
      </w:r>
    </w:p>
    <w:p w14:paraId="43E09BB8" w14:textId="061A6DBF" w:rsidR="00F5522E" w:rsidRDefault="00F5522E" w:rsidP="00AE7DAE">
      <w:pPr>
        <w:numPr>
          <w:ilvl w:val="1"/>
          <w:numId w:val="7"/>
        </w:numPr>
        <w:spacing w:after="0" w:line="240" w:lineRule="auto"/>
        <w:rPr>
          <w:rFonts w:ascii="Calibri" w:hAnsi="Calibri" w:cs="Calibri"/>
        </w:rPr>
      </w:pPr>
      <w:r w:rsidRPr="00C1143E">
        <w:rPr>
          <w:rFonts w:ascii="Calibri" w:hAnsi="Calibri" w:cs="Calibri"/>
        </w:rPr>
        <w:t>Director/Manager</w:t>
      </w:r>
    </w:p>
    <w:p w14:paraId="21387A7D" w14:textId="36BD2BFE" w:rsidR="00F5522E" w:rsidRDefault="00F5522E" w:rsidP="00AE7DAE">
      <w:pPr>
        <w:numPr>
          <w:ilvl w:val="2"/>
          <w:numId w:val="7"/>
        </w:numP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Name/Designation: </w:t>
      </w:r>
    </w:p>
    <w:p w14:paraId="0EBFCE87" w14:textId="42A359F1" w:rsidR="00F5522E" w:rsidRDefault="00F5522E" w:rsidP="00AE7DAE">
      <w:pPr>
        <w:numPr>
          <w:ilvl w:val="2"/>
          <w:numId w:val="7"/>
        </w:numP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Email: </w:t>
      </w:r>
    </w:p>
    <w:p w14:paraId="6F629DB7" w14:textId="77777777" w:rsidR="00764945" w:rsidRDefault="00F5522E" w:rsidP="00AE7DAE">
      <w:pPr>
        <w:numPr>
          <w:ilvl w:val="2"/>
          <w:numId w:val="7"/>
        </w:numP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Phone: </w:t>
      </w:r>
    </w:p>
    <w:p w14:paraId="5ABB6FE0" w14:textId="77777777" w:rsidR="00764945" w:rsidRDefault="00697FB8" w:rsidP="00452E5D">
      <w:pPr>
        <w:numPr>
          <w:ilvl w:val="0"/>
          <w:numId w:val="7"/>
        </w:numPr>
        <w:spacing w:before="120" w:after="0" w:line="240" w:lineRule="auto"/>
        <w:rPr>
          <w:rFonts w:ascii="Calibri" w:hAnsi="Calibri" w:cs="Calibri"/>
        </w:rPr>
      </w:pPr>
      <w:r w:rsidRPr="00764945">
        <w:rPr>
          <w:rFonts w:ascii="Cambria" w:hAnsi="Cambria" w:cs="Calibri"/>
          <w:b/>
          <w:color w:val="333333"/>
          <w:sz w:val="24"/>
          <w:szCs w:val="24"/>
        </w:rPr>
        <w:t>Project IP Requirements: Please review the IP policy here:</w:t>
      </w:r>
      <w:r w:rsidRPr="00764945">
        <w:rPr>
          <w:rFonts w:ascii="Calibri" w:hAnsi="Calibri" w:cs="Calibri"/>
        </w:rPr>
        <w:t xml:space="preserve"> </w:t>
      </w:r>
      <w:hyperlink r:id="rId9" w:history="1">
        <w:r w:rsidRPr="00764945">
          <w:rPr>
            <w:rStyle w:val="Hyperlink"/>
            <w:rFonts w:ascii="Calibri" w:hAnsi="Calibri" w:cs="Calibri"/>
          </w:rPr>
          <w:t>http://mecapstone.gatech.edu/sponsors/intellectual-property/</w:t>
        </w:r>
      </w:hyperlink>
      <w:r w:rsidRPr="00764945">
        <w:rPr>
          <w:rFonts w:ascii="Calibri" w:hAnsi="Calibri" w:cs="Calibri"/>
        </w:rPr>
        <w:t xml:space="preserve">. Also, </w:t>
      </w:r>
      <w:r w:rsidRPr="00764945">
        <w:rPr>
          <w:rFonts w:ascii="Calibri" w:hAnsi="Calibri" w:cs="Calibri"/>
          <w:color w:val="FF0000"/>
        </w:rPr>
        <w:t>do not share any proprietary information on this form</w:t>
      </w:r>
      <w:r w:rsidRPr="00764945">
        <w:rPr>
          <w:rFonts w:ascii="Calibri" w:hAnsi="Calibri" w:cs="Calibri"/>
        </w:rPr>
        <w:t>.</w:t>
      </w:r>
    </w:p>
    <w:p w14:paraId="2497182F" w14:textId="77777777" w:rsidR="00764945" w:rsidRDefault="00EA2AE6" w:rsidP="00452E5D">
      <w:pPr>
        <w:numPr>
          <w:ilvl w:val="1"/>
          <w:numId w:val="7"/>
        </w:numPr>
        <w:spacing w:before="120" w:after="0" w:line="240" w:lineRule="auto"/>
        <w:rPr>
          <w:rFonts w:ascii="Calibri" w:hAnsi="Calibri" w:cs="Calibri"/>
        </w:rPr>
      </w:pPr>
      <w:r w:rsidRPr="00764945">
        <w:rPr>
          <w:rFonts w:ascii="Calibri" w:hAnsi="Calibri" w:cs="Calibri"/>
          <w:i/>
        </w:rPr>
        <w:t xml:space="preserve">Require </w:t>
      </w:r>
      <w:r w:rsidR="00697FB8" w:rsidRPr="00764945">
        <w:rPr>
          <w:rFonts w:ascii="Calibri" w:hAnsi="Calibri" w:cs="Calibri"/>
          <w:i/>
        </w:rPr>
        <w:t xml:space="preserve">NDA: </w:t>
      </w:r>
      <w:r w:rsidR="00697FB8" w:rsidRPr="00764945">
        <w:rPr>
          <w:rFonts w:ascii="Calibri" w:hAnsi="Calibri" w:cs="Calibri"/>
        </w:rPr>
        <w:t xml:space="preserve">Yes </w:t>
      </w:r>
      <w:r w:rsidR="00697FB8" w:rsidRPr="00764945">
        <w:rPr>
          <w:rFonts w:ascii="Calibri" w:hAnsi="Calibri" w:cs="Calibri"/>
          <w:highlight w:val="yellow"/>
        </w:rPr>
        <w:t>or</w:t>
      </w:r>
      <w:r w:rsidR="00697FB8" w:rsidRPr="00764945">
        <w:rPr>
          <w:rFonts w:ascii="Calibri" w:hAnsi="Calibri" w:cs="Calibri"/>
        </w:rPr>
        <w:t xml:space="preserve"> No</w:t>
      </w:r>
      <w:r w:rsidR="00AE3FAB" w:rsidRPr="00764945">
        <w:rPr>
          <w:rFonts w:ascii="Calibri" w:hAnsi="Calibri" w:cs="Calibri"/>
        </w:rPr>
        <w:t>.</w:t>
      </w:r>
    </w:p>
    <w:p w14:paraId="15B0F40E" w14:textId="4DE9FCE1" w:rsidR="00697FB8" w:rsidRPr="00764945" w:rsidRDefault="00EA2AE6" w:rsidP="00452E5D">
      <w:pPr>
        <w:numPr>
          <w:ilvl w:val="1"/>
          <w:numId w:val="7"/>
        </w:numPr>
        <w:spacing w:before="120" w:after="0" w:line="240" w:lineRule="auto"/>
        <w:rPr>
          <w:rFonts w:ascii="Calibri" w:hAnsi="Calibri" w:cs="Calibri"/>
        </w:rPr>
      </w:pPr>
      <w:r w:rsidRPr="00764945">
        <w:rPr>
          <w:rFonts w:ascii="Calibri" w:hAnsi="Calibri" w:cs="Calibri"/>
          <w:i/>
        </w:rPr>
        <w:t xml:space="preserve">Require </w:t>
      </w:r>
      <w:r w:rsidR="00697FB8" w:rsidRPr="00764945">
        <w:rPr>
          <w:rFonts w:ascii="Calibri" w:hAnsi="Calibri" w:cs="Calibri"/>
          <w:i/>
        </w:rPr>
        <w:t xml:space="preserve">IP assignment from students to the company: </w:t>
      </w:r>
      <w:r w:rsidR="00697FB8" w:rsidRPr="00764945">
        <w:rPr>
          <w:rFonts w:ascii="Calibri" w:hAnsi="Calibri" w:cs="Calibri"/>
        </w:rPr>
        <w:t xml:space="preserve">Yes </w:t>
      </w:r>
      <w:r w:rsidR="00697FB8" w:rsidRPr="00764945">
        <w:rPr>
          <w:rFonts w:ascii="Calibri" w:hAnsi="Calibri" w:cs="Calibri"/>
          <w:highlight w:val="yellow"/>
        </w:rPr>
        <w:t>or</w:t>
      </w:r>
      <w:r w:rsidR="00697FB8" w:rsidRPr="00764945">
        <w:rPr>
          <w:rFonts w:ascii="Calibri" w:hAnsi="Calibri" w:cs="Calibri"/>
        </w:rPr>
        <w:t xml:space="preserve"> No</w:t>
      </w:r>
    </w:p>
    <w:p w14:paraId="408F7189" w14:textId="77777777" w:rsidR="00697FB8" w:rsidRPr="00C1143E" w:rsidRDefault="00697FB8" w:rsidP="00452E5D">
      <w:pPr>
        <w:numPr>
          <w:ilvl w:val="0"/>
          <w:numId w:val="7"/>
        </w:numPr>
        <w:spacing w:before="120" w:after="120" w:line="240" w:lineRule="auto"/>
        <w:rPr>
          <w:rFonts w:ascii="Cambria" w:hAnsi="Cambria" w:cs="Calibri"/>
          <w:b/>
          <w:color w:val="333333"/>
          <w:sz w:val="24"/>
          <w:szCs w:val="24"/>
        </w:rPr>
      </w:pPr>
      <w:r w:rsidRPr="00C1143E">
        <w:rPr>
          <w:rFonts w:ascii="Cambria" w:hAnsi="Cambria" w:cs="Calibri"/>
          <w:b/>
          <w:color w:val="333333"/>
          <w:sz w:val="24"/>
          <w:szCs w:val="24"/>
        </w:rPr>
        <w:t>Project Description</w:t>
      </w:r>
      <w:r w:rsidR="00C00B32">
        <w:rPr>
          <w:rFonts w:ascii="Cambria" w:hAnsi="Cambria" w:cs="Calibri"/>
          <w:b/>
          <w:color w:val="333333"/>
          <w:sz w:val="24"/>
          <w:szCs w:val="24"/>
        </w:rPr>
        <w:t xml:space="preserve"> (please add relevant images, photos, etc.)</w:t>
      </w:r>
    </w:p>
    <w:p w14:paraId="5A03744D" w14:textId="77777777" w:rsidR="00697FB8" w:rsidRDefault="00697FB8" w:rsidP="00C00B32">
      <w:pPr>
        <w:numPr>
          <w:ilvl w:val="0"/>
          <w:numId w:val="15"/>
        </w:numPr>
        <w:spacing w:after="0" w:line="240" w:lineRule="auto"/>
        <w:rPr>
          <w:rFonts w:ascii="Calibri" w:hAnsi="Calibri" w:cs="Calibri"/>
        </w:rPr>
      </w:pPr>
      <w:r w:rsidRPr="00C1143E">
        <w:rPr>
          <w:rFonts w:ascii="Calibri" w:hAnsi="Calibri" w:cs="Calibri"/>
        </w:rPr>
        <w:t xml:space="preserve">Project Title: </w:t>
      </w:r>
    </w:p>
    <w:p w14:paraId="51919E84" w14:textId="77777777" w:rsidR="00C00B32" w:rsidRPr="00C1143E" w:rsidRDefault="00C00B32" w:rsidP="00C00B32">
      <w:pPr>
        <w:spacing w:after="0" w:line="240" w:lineRule="auto"/>
        <w:ind w:left="360"/>
        <w:rPr>
          <w:rFonts w:ascii="Calibri" w:hAnsi="Calibri" w:cs="Calibri"/>
        </w:rPr>
      </w:pPr>
    </w:p>
    <w:p w14:paraId="5A7B010C" w14:textId="6B0A87A5" w:rsidR="00697FB8" w:rsidRPr="00C1143E" w:rsidRDefault="00204BBF" w:rsidP="00C00B32">
      <w:pPr>
        <w:numPr>
          <w:ilvl w:val="0"/>
          <w:numId w:val="15"/>
        </w:numP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Problem </w:t>
      </w:r>
      <w:r w:rsidR="00697FB8" w:rsidRPr="00C1143E">
        <w:rPr>
          <w:rFonts w:ascii="Calibri" w:hAnsi="Calibri" w:cs="Calibri"/>
        </w:rPr>
        <w:t xml:space="preserve">Background: </w:t>
      </w:r>
    </w:p>
    <w:p w14:paraId="3BE4140F" w14:textId="77777777" w:rsidR="00697FB8" w:rsidRPr="00C1143E" w:rsidRDefault="00697FB8" w:rsidP="00697FB8">
      <w:pPr>
        <w:rPr>
          <w:rFonts w:ascii="Calibri" w:hAnsi="Calibri" w:cs="Calibri"/>
        </w:rPr>
      </w:pPr>
    </w:p>
    <w:p w14:paraId="37E2501A" w14:textId="28BE7FEF" w:rsidR="00697FB8" w:rsidRPr="00C1143E" w:rsidRDefault="00E349F6" w:rsidP="00C00B32">
      <w:pPr>
        <w:numPr>
          <w:ilvl w:val="0"/>
          <w:numId w:val="15"/>
        </w:numP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Goal/Objective</w:t>
      </w:r>
      <w:r w:rsidR="00697FB8" w:rsidRPr="00C1143E">
        <w:rPr>
          <w:rFonts w:ascii="Calibri" w:hAnsi="Calibri" w:cs="Calibri"/>
        </w:rPr>
        <w:t xml:space="preserve">: </w:t>
      </w:r>
      <w:r w:rsidR="00204BBF">
        <w:rPr>
          <w:rFonts w:ascii="Calibri" w:hAnsi="Calibri" w:cs="Calibri"/>
          <w:i/>
        </w:rPr>
        <w:t>Th</w:t>
      </w:r>
      <w:r w:rsidR="00506622">
        <w:rPr>
          <w:rFonts w:ascii="Calibri" w:hAnsi="Calibri" w:cs="Calibri"/>
          <w:i/>
        </w:rPr>
        <w:t>e pr</w:t>
      </w:r>
      <w:r w:rsidR="0068693B">
        <w:rPr>
          <w:rFonts w:ascii="Calibri" w:hAnsi="Calibri" w:cs="Calibri"/>
          <w:i/>
        </w:rPr>
        <w:t xml:space="preserve">imary </w:t>
      </w:r>
      <w:r w:rsidR="00506622">
        <w:rPr>
          <w:rFonts w:ascii="Calibri" w:hAnsi="Calibri" w:cs="Calibri"/>
          <w:i/>
        </w:rPr>
        <w:t xml:space="preserve">purpose is to </w:t>
      </w:r>
      <w:r w:rsidR="00697FB8" w:rsidRPr="00C1143E">
        <w:rPr>
          <w:rFonts w:ascii="Calibri" w:hAnsi="Calibri" w:cs="Calibri"/>
          <w:i/>
        </w:rPr>
        <w:t>design and validate</w:t>
      </w:r>
      <w:r w:rsidR="00697FB8" w:rsidRPr="00C1143E">
        <w:rPr>
          <w:rFonts w:ascii="Calibri" w:hAnsi="Calibri" w:cs="Calibri"/>
        </w:rPr>
        <w:t>…</w:t>
      </w:r>
    </w:p>
    <w:p w14:paraId="0027C852" w14:textId="77777777" w:rsidR="00697FB8" w:rsidRPr="00C1143E" w:rsidRDefault="00697FB8" w:rsidP="00697FB8">
      <w:pPr>
        <w:rPr>
          <w:rFonts w:ascii="Calibri" w:hAnsi="Calibri" w:cs="Calibri"/>
        </w:rPr>
      </w:pPr>
    </w:p>
    <w:p w14:paraId="113CA139" w14:textId="1A283817" w:rsidR="00697FB8" w:rsidRPr="00C1143E" w:rsidRDefault="00697FB8" w:rsidP="00C00B32">
      <w:pPr>
        <w:numPr>
          <w:ilvl w:val="0"/>
          <w:numId w:val="15"/>
        </w:numPr>
        <w:spacing w:after="0" w:line="240" w:lineRule="auto"/>
        <w:rPr>
          <w:rFonts w:ascii="Calibri" w:hAnsi="Calibri" w:cs="Calibri"/>
        </w:rPr>
      </w:pPr>
      <w:r w:rsidRPr="00C1143E">
        <w:rPr>
          <w:rFonts w:ascii="Calibri" w:hAnsi="Calibri" w:cs="Calibri"/>
        </w:rPr>
        <w:t>Design Constraints</w:t>
      </w:r>
      <w:r w:rsidR="000E39E4">
        <w:rPr>
          <w:rFonts w:ascii="Calibri" w:hAnsi="Calibri" w:cs="Calibri"/>
        </w:rPr>
        <w:t>/Requirements/Specifications</w:t>
      </w:r>
      <w:r w:rsidRPr="00C1143E">
        <w:rPr>
          <w:rFonts w:ascii="Calibri" w:hAnsi="Calibri" w:cs="Calibri"/>
        </w:rPr>
        <w:t xml:space="preserve"> (if known): </w:t>
      </w:r>
    </w:p>
    <w:p w14:paraId="5E01BA5C" w14:textId="77777777" w:rsidR="00697FB8" w:rsidRPr="00C1143E" w:rsidRDefault="00697FB8" w:rsidP="00697FB8">
      <w:pPr>
        <w:rPr>
          <w:rFonts w:ascii="Calibri" w:hAnsi="Calibri" w:cs="Calibri"/>
        </w:rPr>
      </w:pPr>
    </w:p>
    <w:p w14:paraId="03573B8A" w14:textId="77777777" w:rsidR="00697FB8" w:rsidRPr="00C1143E" w:rsidRDefault="00697FB8" w:rsidP="00C00B32">
      <w:pPr>
        <w:numPr>
          <w:ilvl w:val="0"/>
          <w:numId w:val="15"/>
        </w:numPr>
        <w:spacing w:after="0" w:line="240" w:lineRule="auto"/>
        <w:rPr>
          <w:rFonts w:ascii="Calibri" w:hAnsi="Calibri" w:cs="Calibri"/>
        </w:rPr>
      </w:pPr>
      <w:r w:rsidRPr="00C1143E">
        <w:rPr>
          <w:rFonts w:ascii="Calibri" w:hAnsi="Calibri" w:cs="Calibri"/>
        </w:rPr>
        <w:t>Desired student skills (if known):</w:t>
      </w:r>
    </w:p>
    <w:p w14:paraId="4493DA33" w14:textId="77777777" w:rsidR="00697FB8" w:rsidRPr="00C1143E" w:rsidRDefault="00697FB8" w:rsidP="00697FB8">
      <w:pPr>
        <w:rPr>
          <w:rFonts w:ascii="Calibri" w:hAnsi="Calibri" w:cs="Calibri"/>
        </w:rPr>
      </w:pPr>
    </w:p>
    <w:p w14:paraId="7726B1C9" w14:textId="77777777" w:rsidR="00697FB8" w:rsidRPr="00C1143E" w:rsidRDefault="00697FB8" w:rsidP="00C00B32">
      <w:pPr>
        <w:numPr>
          <w:ilvl w:val="0"/>
          <w:numId w:val="15"/>
        </w:numPr>
        <w:spacing w:after="0" w:line="240" w:lineRule="auto"/>
        <w:rPr>
          <w:rFonts w:ascii="Calibri" w:hAnsi="Calibri" w:cs="Calibri"/>
        </w:rPr>
      </w:pPr>
      <w:r w:rsidRPr="00C1143E">
        <w:rPr>
          <w:rFonts w:ascii="Calibri" w:hAnsi="Calibri" w:cs="Calibri"/>
        </w:rPr>
        <w:t>Anticipated future of the project beyond Capstone Design:</w:t>
      </w:r>
    </w:p>
    <w:p w14:paraId="227F755D" w14:textId="77777777" w:rsidR="00697FB8" w:rsidRPr="00C1143E" w:rsidRDefault="00697FB8" w:rsidP="00697FB8">
      <w:pPr>
        <w:ind w:left="360"/>
        <w:rPr>
          <w:rFonts w:ascii="Calibri" w:hAnsi="Calibri" w:cs="Calibri"/>
        </w:rPr>
      </w:pPr>
    </w:p>
    <w:p w14:paraId="0EC648AE" w14:textId="5B204745" w:rsidR="00697FB8" w:rsidRPr="002B6C8F" w:rsidRDefault="00697FB8" w:rsidP="00C00B32">
      <w:pPr>
        <w:numPr>
          <w:ilvl w:val="0"/>
          <w:numId w:val="15"/>
        </w:numPr>
        <w:spacing w:after="0" w:line="240" w:lineRule="auto"/>
        <w:rPr>
          <w:rFonts w:ascii="Calibri" w:hAnsi="Calibri" w:cs="Calibri"/>
        </w:rPr>
      </w:pPr>
      <w:r w:rsidRPr="00C1143E">
        <w:rPr>
          <w:rFonts w:ascii="Calibri" w:hAnsi="Calibri" w:cs="Calibri"/>
        </w:rPr>
        <w:t xml:space="preserve">Do you plan to send any materials or equipment to Georgia Tech </w:t>
      </w:r>
      <w:r w:rsidR="000E39E4">
        <w:rPr>
          <w:rFonts w:ascii="Calibri" w:hAnsi="Calibri" w:cs="Calibri"/>
        </w:rPr>
        <w:t>to support</w:t>
      </w:r>
      <w:r w:rsidRPr="00C1143E">
        <w:rPr>
          <w:rFonts w:ascii="Calibri" w:hAnsi="Calibri" w:cs="Calibri"/>
        </w:rPr>
        <w:t xml:space="preserve"> this project? : </w:t>
      </w:r>
      <w:r w:rsidRPr="00C1143E">
        <w:rPr>
          <w:rFonts w:ascii="Calibri" w:hAnsi="Calibri" w:cs="Calibri"/>
          <w:i/>
        </w:rPr>
        <w:t xml:space="preserve">If yes, then please elaborate. </w:t>
      </w:r>
    </w:p>
    <w:p w14:paraId="67DEF128" w14:textId="77777777" w:rsidR="00697FB8" w:rsidRPr="00C1143E" w:rsidRDefault="00697FB8" w:rsidP="00697FB8">
      <w:pPr>
        <w:ind w:left="360"/>
        <w:rPr>
          <w:rFonts w:ascii="Calibri" w:hAnsi="Calibri" w:cs="Calibri"/>
        </w:rPr>
      </w:pPr>
    </w:p>
    <w:p w14:paraId="6ED68357" w14:textId="77777777" w:rsidR="00697FB8" w:rsidRPr="00A50C4C" w:rsidRDefault="00697FB8" w:rsidP="00697FB8">
      <w:pPr>
        <w:numPr>
          <w:ilvl w:val="0"/>
          <w:numId w:val="7"/>
        </w:numPr>
        <w:spacing w:after="120" w:line="240" w:lineRule="auto"/>
        <w:rPr>
          <w:rFonts w:ascii="Calibri" w:hAnsi="Calibri" w:cs="Calibri"/>
          <w:b/>
        </w:rPr>
      </w:pPr>
      <w:r w:rsidRPr="00A50C4C">
        <w:rPr>
          <w:rFonts w:ascii="Cambria" w:hAnsi="Cambria" w:cs="Calibri"/>
          <w:b/>
          <w:color w:val="333333"/>
          <w:sz w:val="24"/>
          <w:szCs w:val="24"/>
        </w:rPr>
        <w:lastRenderedPageBreak/>
        <w:t xml:space="preserve">Sponsorship </w:t>
      </w:r>
      <w:r>
        <w:rPr>
          <w:rFonts w:ascii="Cambria" w:hAnsi="Cambria" w:cs="Calibri"/>
          <w:b/>
          <w:color w:val="333333"/>
          <w:sz w:val="24"/>
          <w:szCs w:val="24"/>
        </w:rPr>
        <w:t>Expectations</w:t>
      </w:r>
    </w:p>
    <w:p w14:paraId="36798B74" w14:textId="379E6851" w:rsidR="00697FB8" w:rsidRPr="00A50C4C" w:rsidRDefault="00697FB8" w:rsidP="00697FB8">
      <w:pPr>
        <w:spacing w:after="120"/>
        <w:jc w:val="both"/>
        <w:rPr>
          <w:rFonts w:ascii="Calibri" w:hAnsi="Calibri" w:cs="Calibri"/>
          <w:sz w:val="24"/>
          <w:szCs w:val="24"/>
        </w:rPr>
      </w:pPr>
      <w:r w:rsidRPr="00A50C4C">
        <w:rPr>
          <w:rFonts w:ascii="Calibri" w:hAnsi="Calibri" w:cs="Calibri"/>
          <w:b/>
          <w:i/>
          <w:sz w:val="24"/>
          <w:szCs w:val="24"/>
        </w:rPr>
        <w:t>Expectations for Technical Liaison</w:t>
      </w:r>
      <w:r w:rsidRPr="00A50C4C">
        <w:rPr>
          <w:rFonts w:ascii="Calibri" w:hAnsi="Calibri" w:cs="Calibri"/>
          <w:i/>
          <w:sz w:val="24"/>
          <w:szCs w:val="24"/>
        </w:rPr>
        <w:t>:</w:t>
      </w:r>
      <w:r w:rsidRPr="00A50C4C">
        <w:rPr>
          <w:rFonts w:ascii="Calibri" w:hAnsi="Calibri" w:cs="Calibri"/>
          <w:sz w:val="24"/>
          <w:szCs w:val="24"/>
        </w:rPr>
        <w:t xml:space="preserve"> The technical mentor or his/her designate is expected to</w:t>
      </w:r>
      <w:r>
        <w:rPr>
          <w:rFonts w:ascii="Calibri" w:hAnsi="Calibri" w:cs="Calibri"/>
          <w:sz w:val="24"/>
          <w:szCs w:val="24"/>
        </w:rPr>
        <w:t xml:space="preserve"> </w:t>
      </w:r>
      <w:r w:rsidRPr="00A50C4C">
        <w:rPr>
          <w:rFonts w:ascii="Calibri" w:hAnsi="Calibri" w:cs="Calibri"/>
          <w:sz w:val="24"/>
          <w:szCs w:val="24"/>
        </w:rPr>
        <w:t xml:space="preserve">interact with the student team </w:t>
      </w:r>
      <w:r w:rsidR="003179EB">
        <w:rPr>
          <w:rFonts w:ascii="Calibri" w:hAnsi="Calibri" w:cs="Calibri"/>
          <w:sz w:val="24"/>
          <w:szCs w:val="24"/>
        </w:rPr>
        <w:t>weekly</w:t>
      </w:r>
      <w:r w:rsidRPr="00A50C4C">
        <w:rPr>
          <w:rFonts w:ascii="Calibri" w:hAnsi="Calibri" w:cs="Calibri"/>
          <w:sz w:val="24"/>
          <w:szCs w:val="24"/>
        </w:rPr>
        <w:t>, barring travel obligations or other special circumstances.</w:t>
      </w:r>
      <w:r w:rsidR="00492331">
        <w:rPr>
          <w:rFonts w:ascii="Calibri" w:hAnsi="Calibri" w:cs="Calibri"/>
          <w:sz w:val="24"/>
          <w:szCs w:val="24"/>
        </w:rPr>
        <w:t xml:space="preserve"> This commitment is around 30-60 minutes per week. </w:t>
      </w:r>
      <w:r w:rsidRPr="00A50C4C">
        <w:rPr>
          <w:rFonts w:ascii="Calibri" w:hAnsi="Calibri" w:cs="Calibri"/>
          <w:sz w:val="24"/>
          <w:szCs w:val="24"/>
        </w:rPr>
        <w:t>Interactions with the team could be via conference call</w:t>
      </w:r>
      <w:r w:rsidR="003179EB">
        <w:rPr>
          <w:rFonts w:ascii="Calibri" w:hAnsi="Calibri" w:cs="Calibri"/>
          <w:sz w:val="24"/>
          <w:szCs w:val="24"/>
        </w:rPr>
        <w:t>s</w:t>
      </w:r>
      <w:r w:rsidRPr="00A50C4C">
        <w:rPr>
          <w:rFonts w:ascii="Calibri" w:hAnsi="Calibri" w:cs="Calibri"/>
          <w:sz w:val="24"/>
          <w:szCs w:val="24"/>
        </w:rPr>
        <w:t>, in</w:t>
      </w:r>
      <w:r w:rsidR="003179EB">
        <w:rPr>
          <w:rFonts w:ascii="Calibri" w:hAnsi="Calibri" w:cs="Calibri"/>
          <w:sz w:val="24"/>
          <w:szCs w:val="24"/>
        </w:rPr>
        <w:t>-</w:t>
      </w:r>
      <w:r w:rsidRPr="00A50C4C">
        <w:rPr>
          <w:rFonts w:ascii="Calibri" w:hAnsi="Calibri" w:cs="Calibri"/>
          <w:sz w:val="24"/>
          <w:szCs w:val="24"/>
        </w:rPr>
        <w:t>person meetings, email</w:t>
      </w:r>
      <w:r w:rsidR="003179EB">
        <w:rPr>
          <w:rFonts w:ascii="Calibri" w:hAnsi="Calibri" w:cs="Calibri"/>
          <w:sz w:val="24"/>
          <w:szCs w:val="24"/>
        </w:rPr>
        <w:t>,</w:t>
      </w:r>
      <w:r w:rsidRPr="00A50C4C">
        <w:rPr>
          <w:rFonts w:ascii="Calibri" w:hAnsi="Calibri" w:cs="Calibri"/>
          <w:sz w:val="24"/>
          <w:szCs w:val="24"/>
        </w:rPr>
        <w:t xml:space="preserve"> or text message</w:t>
      </w:r>
      <w:r w:rsidR="003179EB">
        <w:rPr>
          <w:rFonts w:ascii="Calibri" w:hAnsi="Calibri" w:cs="Calibri"/>
          <w:sz w:val="24"/>
          <w:szCs w:val="24"/>
        </w:rPr>
        <w:t>s</w:t>
      </w:r>
      <w:r w:rsidRPr="00A50C4C">
        <w:rPr>
          <w:rFonts w:ascii="Calibri" w:hAnsi="Calibri" w:cs="Calibri"/>
          <w:sz w:val="24"/>
          <w:szCs w:val="24"/>
        </w:rPr>
        <w:t xml:space="preserve">. </w:t>
      </w:r>
      <w:r w:rsidR="006D7A75">
        <w:rPr>
          <w:rFonts w:ascii="Calibri" w:hAnsi="Calibri" w:cs="Calibri"/>
          <w:sz w:val="24"/>
          <w:szCs w:val="24"/>
        </w:rPr>
        <w:t xml:space="preserve">The Technical Liaison is also requested to complete the interim and final team evaluation survey to assess the team’s performance. </w:t>
      </w:r>
      <w:r w:rsidRPr="00A50C4C">
        <w:rPr>
          <w:rFonts w:ascii="Calibri" w:hAnsi="Calibri" w:cs="Calibri"/>
          <w:sz w:val="24"/>
          <w:szCs w:val="24"/>
        </w:rPr>
        <w:t xml:space="preserve">Although one of the key outcomes for the students is learning how to interact professionally and solve their problems, sponsors are </w:t>
      </w:r>
      <w:r w:rsidR="006D7A75">
        <w:rPr>
          <w:rFonts w:ascii="Calibri" w:hAnsi="Calibri" w:cs="Calibri"/>
          <w:sz w:val="24"/>
          <w:szCs w:val="24"/>
        </w:rPr>
        <w:t xml:space="preserve">strongly </w:t>
      </w:r>
      <w:r w:rsidRPr="00A50C4C">
        <w:rPr>
          <w:rFonts w:ascii="Calibri" w:hAnsi="Calibri" w:cs="Calibri"/>
          <w:sz w:val="24"/>
          <w:szCs w:val="24"/>
        </w:rPr>
        <w:t xml:space="preserve">encouraged to contact Dr. Jariwala if </w:t>
      </w:r>
      <w:r w:rsidR="006D7A75">
        <w:rPr>
          <w:rFonts w:ascii="Calibri" w:hAnsi="Calibri" w:cs="Calibri"/>
          <w:sz w:val="24"/>
          <w:szCs w:val="24"/>
        </w:rPr>
        <w:t xml:space="preserve">any questions or issues </w:t>
      </w:r>
      <w:r w:rsidRPr="00A50C4C">
        <w:rPr>
          <w:rFonts w:ascii="Calibri" w:hAnsi="Calibri" w:cs="Calibri"/>
          <w:sz w:val="24"/>
          <w:szCs w:val="24"/>
        </w:rPr>
        <w:t>arise during the project.</w:t>
      </w:r>
    </w:p>
    <w:p w14:paraId="6FE7BBE0" w14:textId="77777777" w:rsidR="00697FB8" w:rsidRPr="00A50C4C" w:rsidRDefault="00697FB8" w:rsidP="00697FB8">
      <w:pPr>
        <w:spacing w:after="120"/>
        <w:jc w:val="both"/>
        <w:rPr>
          <w:rFonts w:ascii="Calibri" w:hAnsi="Calibri" w:cs="Calibri"/>
          <w:b/>
          <w:i/>
          <w:sz w:val="24"/>
          <w:szCs w:val="24"/>
        </w:rPr>
      </w:pPr>
    </w:p>
    <w:p w14:paraId="281F7F4E" w14:textId="47485A71" w:rsidR="00697FB8" w:rsidRPr="00A50C4C" w:rsidRDefault="00697FB8" w:rsidP="00697FB8">
      <w:pPr>
        <w:spacing w:after="120"/>
        <w:jc w:val="both"/>
        <w:rPr>
          <w:rFonts w:ascii="Calibri" w:hAnsi="Calibri" w:cs="Calibri"/>
          <w:sz w:val="24"/>
          <w:szCs w:val="24"/>
        </w:rPr>
      </w:pPr>
      <w:r w:rsidRPr="00A50C4C">
        <w:rPr>
          <w:rFonts w:ascii="Calibri" w:hAnsi="Calibri" w:cs="Calibri"/>
          <w:b/>
          <w:i/>
          <w:sz w:val="24"/>
          <w:szCs w:val="24"/>
        </w:rPr>
        <w:t>Expectations for Project Director/Manager:</w:t>
      </w:r>
      <w:r w:rsidRPr="00A50C4C">
        <w:rPr>
          <w:rFonts w:ascii="Calibri" w:hAnsi="Calibri" w:cs="Calibri"/>
          <w:i/>
          <w:sz w:val="24"/>
          <w:szCs w:val="24"/>
        </w:rPr>
        <w:t xml:space="preserve"> </w:t>
      </w:r>
      <w:r w:rsidRPr="00A50C4C">
        <w:rPr>
          <w:rFonts w:ascii="Calibri" w:hAnsi="Calibri" w:cs="Calibri"/>
          <w:sz w:val="24"/>
          <w:szCs w:val="24"/>
        </w:rPr>
        <w:t xml:space="preserve">The Project director/manager is expected to </w:t>
      </w:r>
      <w:r>
        <w:rPr>
          <w:rFonts w:ascii="Calibri" w:hAnsi="Calibri" w:cs="Calibri"/>
          <w:sz w:val="24"/>
          <w:szCs w:val="24"/>
        </w:rPr>
        <w:t xml:space="preserve">ensure </w:t>
      </w:r>
      <w:r w:rsidRPr="00A50C4C">
        <w:rPr>
          <w:rFonts w:ascii="Calibri" w:hAnsi="Calibri" w:cs="Calibri"/>
          <w:sz w:val="24"/>
          <w:szCs w:val="24"/>
        </w:rPr>
        <w:t xml:space="preserve">that the Technical Liaison is available and </w:t>
      </w:r>
      <w:r>
        <w:rPr>
          <w:rFonts w:ascii="Calibri" w:hAnsi="Calibri" w:cs="Calibri"/>
          <w:sz w:val="24"/>
          <w:szCs w:val="24"/>
        </w:rPr>
        <w:t xml:space="preserve">internally approved </w:t>
      </w:r>
      <w:r w:rsidRPr="00A50C4C">
        <w:rPr>
          <w:rFonts w:ascii="Calibri" w:hAnsi="Calibri" w:cs="Calibri"/>
          <w:sz w:val="24"/>
          <w:szCs w:val="24"/>
        </w:rPr>
        <w:t>to support the project. A donation of $</w:t>
      </w:r>
      <w:r w:rsidR="002161F0">
        <w:rPr>
          <w:rFonts w:ascii="Calibri" w:hAnsi="Calibri" w:cs="Calibri"/>
          <w:sz w:val="24"/>
          <w:szCs w:val="24"/>
        </w:rPr>
        <w:t>10,</w:t>
      </w:r>
      <w:r w:rsidRPr="00A50C4C">
        <w:rPr>
          <w:rFonts w:ascii="Calibri" w:hAnsi="Calibri" w:cs="Calibri"/>
          <w:sz w:val="24"/>
          <w:szCs w:val="24"/>
        </w:rPr>
        <w:t>000 to the Georgia Tech Foundation is requested from project sponsors to support the Capstone Design course. The project director/manager is expected to ensure th</w:t>
      </w:r>
      <w:r w:rsidR="001C50BD">
        <w:rPr>
          <w:rFonts w:ascii="Calibri" w:hAnsi="Calibri" w:cs="Calibri"/>
          <w:sz w:val="24"/>
          <w:szCs w:val="24"/>
        </w:rPr>
        <w:t>e funds are available if the</w:t>
      </w:r>
      <w:r w:rsidRPr="00A50C4C">
        <w:rPr>
          <w:rFonts w:ascii="Calibri" w:hAnsi="Calibri" w:cs="Calibri"/>
          <w:sz w:val="24"/>
          <w:szCs w:val="24"/>
        </w:rPr>
        <w:t xml:space="preserve"> student team(s) selects the project. </w:t>
      </w:r>
    </w:p>
    <w:p w14:paraId="5B63A1C9" w14:textId="77777777" w:rsidR="00697FB8" w:rsidRPr="00A50C4C" w:rsidRDefault="00697FB8" w:rsidP="00697FB8">
      <w:pPr>
        <w:spacing w:after="120"/>
        <w:jc w:val="both"/>
        <w:rPr>
          <w:rFonts w:ascii="Calibri" w:hAnsi="Calibri" w:cs="Calibri"/>
          <w:sz w:val="24"/>
          <w:szCs w:val="24"/>
        </w:rPr>
      </w:pPr>
    </w:p>
    <w:p w14:paraId="18427CAE" w14:textId="77777777" w:rsidR="00697FB8" w:rsidRPr="00C1143E" w:rsidRDefault="00697FB8" w:rsidP="00697FB8">
      <w:pPr>
        <w:pStyle w:val="ListParagraph"/>
        <w:spacing w:after="120"/>
        <w:ind w:left="0"/>
      </w:pPr>
      <w:r w:rsidRPr="00C1143E">
        <w:t>I, _______________ (Project Director/Manager Name) acknowledge the sponsorship expectations.</w:t>
      </w:r>
    </w:p>
    <w:p w14:paraId="49B5DED3" w14:textId="77777777" w:rsidR="00697FB8" w:rsidRDefault="00697FB8" w:rsidP="00697FB8">
      <w:pPr>
        <w:rPr>
          <w:rFonts w:ascii="Calibri" w:hAnsi="Calibri" w:cs="Calibri"/>
          <w:b/>
        </w:rPr>
      </w:pPr>
    </w:p>
    <w:p w14:paraId="613226A8" w14:textId="77777777" w:rsidR="00697FB8" w:rsidRPr="00936979" w:rsidRDefault="00697FB8" w:rsidP="00505D75">
      <w:pPr>
        <w:numPr>
          <w:ilvl w:val="0"/>
          <w:numId w:val="7"/>
        </w:numPr>
        <w:spacing w:after="120" w:line="240" w:lineRule="auto"/>
        <w:rPr>
          <w:rFonts w:ascii="Calibri" w:hAnsi="Calibri" w:cs="Calibri"/>
          <w:b/>
        </w:rPr>
      </w:pPr>
      <w:r w:rsidRPr="00936979">
        <w:rPr>
          <w:rFonts w:ascii="Cambria" w:hAnsi="Cambria" w:cs="Calibri"/>
          <w:b/>
          <w:color w:val="333333"/>
          <w:sz w:val="24"/>
          <w:szCs w:val="24"/>
        </w:rPr>
        <w:t>Tentative Course Timeline</w:t>
      </w:r>
    </w:p>
    <w:p w14:paraId="79B8F0DD" w14:textId="77777777" w:rsidR="00714B23" w:rsidRPr="00714B23" w:rsidRDefault="007778CC" w:rsidP="00714B23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Style w:val="Hyperlink"/>
          <w:color w:val="auto"/>
          <w:u w:val="none"/>
        </w:rPr>
      </w:pPr>
      <w:r>
        <w:t>January</w:t>
      </w:r>
      <w:r w:rsidR="006D7A75">
        <w:t xml:space="preserve"> </w:t>
      </w:r>
      <w:r>
        <w:t>3</w:t>
      </w:r>
      <w:r w:rsidR="0069634C">
        <w:t xml:space="preserve"> </w:t>
      </w:r>
      <w:r w:rsidR="002161F0">
        <w:t xml:space="preserve">– Deadline to </w:t>
      </w:r>
      <w:r w:rsidR="009E7C8F">
        <w:t xml:space="preserve">upload </w:t>
      </w:r>
      <w:r w:rsidR="002A464E">
        <w:t xml:space="preserve">materials </w:t>
      </w:r>
      <w:r w:rsidR="00714B23">
        <w:t xml:space="preserve">here: </w:t>
      </w:r>
      <w:hyperlink r:id="rId10" w:history="1">
        <w:r w:rsidR="00714B23" w:rsidRPr="00255101">
          <w:rPr>
            <w:rStyle w:val="Hyperlink"/>
          </w:rPr>
          <w:t>https://gtvault-my.sharepoint.com/:f:/g/personal/ajariwala3_gatech_edu/EkeaDBOCxc5HmoENwt_-FngBqVu_98VZxLBxAj3rzwRKJw</w:t>
        </w:r>
      </w:hyperlink>
    </w:p>
    <w:p w14:paraId="64501FD3" w14:textId="77777777" w:rsidR="00714B23" w:rsidRDefault="00714B23" w:rsidP="00714B23">
      <w:pPr>
        <w:pStyle w:val="ListParagraph"/>
        <w:numPr>
          <w:ilvl w:val="1"/>
          <w:numId w:val="8"/>
        </w:numPr>
        <w:spacing w:after="0" w:line="240" w:lineRule="auto"/>
        <w:contextualSpacing w:val="0"/>
      </w:pPr>
      <w:r>
        <w:t>Company/organization L</w:t>
      </w:r>
      <w:r w:rsidR="009E7C8F">
        <w:t>ogo</w:t>
      </w:r>
    </w:p>
    <w:p w14:paraId="50AE99E3" w14:textId="47BBCC60" w:rsidR="002161F0" w:rsidRDefault="009E7C8F" w:rsidP="00714B23">
      <w:pPr>
        <w:pStyle w:val="ListParagraph"/>
        <w:numPr>
          <w:ilvl w:val="1"/>
          <w:numId w:val="8"/>
        </w:numPr>
        <w:spacing w:after="0" w:line="240" w:lineRule="auto"/>
        <w:contextualSpacing w:val="0"/>
      </w:pPr>
      <w:r>
        <w:t xml:space="preserve"> </w:t>
      </w:r>
      <w:r w:rsidR="00714B23">
        <w:t>A</w:t>
      </w:r>
      <w:r w:rsidR="002161F0">
        <w:t xml:space="preserve"> </w:t>
      </w:r>
      <w:r w:rsidR="006E7CCD">
        <w:t>2-minute</w:t>
      </w:r>
      <w:r w:rsidR="002161F0">
        <w:t xml:space="preserve"> video pitch</w:t>
      </w:r>
      <w:r w:rsidR="00BD0CEB">
        <w:t xml:space="preserve"> </w:t>
      </w:r>
      <w:r w:rsidR="00BD0CEB" w:rsidRPr="00BD0CEB">
        <w:rPr>
          <w:b/>
          <w:bCs/>
        </w:rPr>
        <w:t>or</w:t>
      </w:r>
      <w:r w:rsidR="00BD0CEB">
        <w:t xml:space="preserve"> any slides you wish to use for the </w:t>
      </w:r>
      <w:r w:rsidR="00714B23">
        <w:t>P</w:t>
      </w:r>
      <w:r w:rsidR="00BD0CEB">
        <w:t xml:space="preserve">itch </w:t>
      </w:r>
      <w:r w:rsidR="00714B23">
        <w:t>S</w:t>
      </w:r>
      <w:r w:rsidR="00BD0CEB">
        <w:t>ession</w:t>
      </w:r>
      <w:r w:rsidR="006D7A75">
        <w:t xml:space="preserve"> </w:t>
      </w:r>
    </w:p>
    <w:p w14:paraId="2D62BADE" w14:textId="77777777" w:rsidR="00714B23" w:rsidRDefault="00714B23" w:rsidP="00714B23">
      <w:pPr>
        <w:spacing w:after="0" w:line="240" w:lineRule="auto"/>
        <w:ind w:left="720"/>
      </w:pPr>
    </w:p>
    <w:p w14:paraId="55526A29" w14:textId="5024BB22" w:rsidR="000414C2" w:rsidRDefault="00C34762" w:rsidP="00E24EF4">
      <w:pPr>
        <w:pStyle w:val="ListParagraph"/>
        <w:numPr>
          <w:ilvl w:val="0"/>
          <w:numId w:val="8"/>
        </w:numPr>
        <w:spacing w:after="120" w:line="240" w:lineRule="auto"/>
        <w:contextualSpacing w:val="0"/>
      </w:pPr>
      <w:r>
        <w:t>January</w:t>
      </w:r>
      <w:r w:rsidR="006D7A75">
        <w:t xml:space="preserve"> </w:t>
      </w:r>
      <w:r>
        <w:t>8</w:t>
      </w:r>
      <w:r w:rsidR="006D7A75">
        <w:t xml:space="preserve">, </w:t>
      </w:r>
      <w:r w:rsidR="000414C2">
        <w:t>1</w:t>
      </w:r>
      <w:r w:rsidR="008779AB">
        <w:t>2:3</w:t>
      </w:r>
      <w:r w:rsidR="00041F09">
        <w:t xml:space="preserve">0 – </w:t>
      </w:r>
      <w:r w:rsidR="006D7A75">
        <w:t>2:30 pm</w:t>
      </w:r>
      <w:r w:rsidR="000414C2">
        <w:t xml:space="preserve"> – </w:t>
      </w:r>
      <w:r w:rsidR="00714B23">
        <w:t>Pitch Session (i</w:t>
      </w:r>
      <w:r w:rsidR="00BD0CEB">
        <w:t>n-person</w:t>
      </w:r>
      <w:r w:rsidR="000414C2">
        <w:t xml:space="preserve"> meeting with students to pitch your project</w:t>
      </w:r>
      <w:r w:rsidR="006139F1">
        <w:t>)</w:t>
      </w:r>
    </w:p>
    <w:p w14:paraId="55BF98C9" w14:textId="671DBDEF" w:rsidR="00E24EF4" w:rsidRPr="00936979" w:rsidRDefault="00665795" w:rsidP="00E24EF4">
      <w:pPr>
        <w:pStyle w:val="ListParagraph"/>
        <w:numPr>
          <w:ilvl w:val="0"/>
          <w:numId w:val="8"/>
        </w:numPr>
        <w:spacing w:after="120" w:line="240" w:lineRule="auto"/>
        <w:contextualSpacing w:val="0"/>
      </w:pPr>
      <w:r>
        <w:t>January</w:t>
      </w:r>
      <w:r w:rsidR="006D7A75">
        <w:t xml:space="preserve"> </w:t>
      </w:r>
      <w:r>
        <w:t>1</w:t>
      </w:r>
      <w:r w:rsidR="004427B2">
        <w:t>6</w:t>
      </w:r>
      <w:r w:rsidR="00E24EF4">
        <w:t xml:space="preserve"> </w:t>
      </w:r>
      <w:r w:rsidR="00E24EF4" w:rsidRPr="00936979">
        <w:t xml:space="preserve">– Projects </w:t>
      </w:r>
      <w:r w:rsidR="006E7CCD">
        <w:t xml:space="preserve">will be </w:t>
      </w:r>
      <w:r w:rsidR="00E24EF4" w:rsidRPr="00936979">
        <w:t>assigned to teams</w:t>
      </w:r>
      <w:r w:rsidR="006E7CCD">
        <w:t>,</w:t>
      </w:r>
      <w:r w:rsidR="00E24EF4" w:rsidRPr="00936979">
        <w:t xml:space="preserve"> and an email introduction will be </w:t>
      </w:r>
      <w:r w:rsidR="00383A2B">
        <w:t>set up</w:t>
      </w:r>
      <w:r w:rsidR="00E24EF4" w:rsidRPr="00936979">
        <w:t xml:space="preserve"> between the sponsor, team</w:t>
      </w:r>
      <w:r w:rsidR="006E7CCD">
        <w:t>,</w:t>
      </w:r>
      <w:r w:rsidR="00E24EF4" w:rsidRPr="00936979">
        <w:t xml:space="preserve"> and their faculty mentor. </w:t>
      </w:r>
      <w:r w:rsidR="006E7CCD" w:rsidRPr="006E7CCD">
        <w:t>If possible, please try to schedule the first visit or teleconference with the team during this week</w:t>
      </w:r>
      <w:r w:rsidR="00E24EF4" w:rsidRPr="00936979">
        <w:t xml:space="preserve">. </w:t>
      </w:r>
    </w:p>
    <w:p w14:paraId="32553475" w14:textId="31A3E43D" w:rsidR="00E24EF4" w:rsidRPr="00936979" w:rsidRDefault="00E24EF4" w:rsidP="00E24EF4">
      <w:pPr>
        <w:pStyle w:val="ListParagraph"/>
        <w:numPr>
          <w:ilvl w:val="0"/>
          <w:numId w:val="8"/>
        </w:numPr>
        <w:spacing w:after="120" w:line="240" w:lineRule="auto"/>
        <w:contextualSpacing w:val="0"/>
      </w:pPr>
      <w:r w:rsidRPr="00936979">
        <w:t xml:space="preserve">Week of </w:t>
      </w:r>
      <w:r w:rsidR="00D56382">
        <w:t>February</w:t>
      </w:r>
      <w:r w:rsidR="006D7A75">
        <w:t xml:space="preserve"> </w:t>
      </w:r>
      <w:r w:rsidR="000B597A">
        <w:t>5</w:t>
      </w:r>
      <w:r w:rsidRPr="00936979">
        <w:t xml:space="preserve">: </w:t>
      </w:r>
      <w:r w:rsidR="006D7A75">
        <w:t>First</w:t>
      </w:r>
      <w:r w:rsidRPr="00936979">
        <w:t xml:space="preserve"> </w:t>
      </w:r>
      <w:r w:rsidR="008779AB">
        <w:t>Report due (Design Requirements)</w:t>
      </w:r>
    </w:p>
    <w:p w14:paraId="68915838" w14:textId="2388B14C" w:rsidR="006D7A75" w:rsidRPr="00936979" w:rsidRDefault="006D7A75" w:rsidP="006D7A75">
      <w:pPr>
        <w:pStyle w:val="ListParagraph"/>
        <w:numPr>
          <w:ilvl w:val="0"/>
          <w:numId w:val="8"/>
        </w:numPr>
        <w:spacing w:after="120" w:line="240" w:lineRule="auto"/>
        <w:contextualSpacing w:val="0"/>
      </w:pPr>
      <w:r w:rsidRPr="00936979">
        <w:t xml:space="preserve">Week of </w:t>
      </w:r>
      <w:r w:rsidR="00535301">
        <w:t>March</w:t>
      </w:r>
      <w:r>
        <w:t xml:space="preserve"> </w:t>
      </w:r>
      <w:r w:rsidR="000F4613">
        <w:t>11</w:t>
      </w:r>
      <w:r w:rsidRPr="00936979">
        <w:t xml:space="preserve">: </w:t>
      </w:r>
      <w:r>
        <w:t>Second</w:t>
      </w:r>
      <w:r w:rsidRPr="00936979">
        <w:t xml:space="preserve"> </w:t>
      </w:r>
      <w:r>
        <w:t>Report due (Conceptual Design and Preliminary Evaluation)</w:t>
      </w:r>
    </w:p>
    <w:p w14:paraId="09CA3364" w14:textId="2B977DD2" w:rsidR="008779AB" w:rsidRDefault="00EE6F4B" w:rsidP="006D7A75">
      <w:pPr>
        <w:pStyle w:val="ListParagraph"/>
        <w:numPr>
          <w:ilvl w:val="0"/>
          <w:numId w:val="8"/>
        </w:numPr>
        <w:spacing w:after="120" w:line="240" w:lineRule="auto"/>
        <w:contextualSpacing w:val="0"/>
      </w:pPr>
      <w:r>
        <w:t>April</w:t>
      </w:r>
      <w:r w:rsidR="006D7A75">
        <w:t xml:space="preserve"> </w:t>
      </w:r>
      <w:r w:rsidR="00921655">
        <w:t>23</w:t>
      </w:r>
      <w:r w:rsidR="00DD4C77">
        <w:t xml:space="preserve">: </w:t>
      </w:r>
      <w:r w:rsidR="00542072" w:rsidRPr="00936979">
        <w:t>Capstone Design Expo</w:t>
      </w:r>
    </w:p>
    <w:p w14:paraId="2D22305D" w14:textId="5ECBDE1D" w:rsidR="00E24EF4" w:rsidRPr="008779AB" w:rsidRDefault="008A43C1" w:rsidP="008779AB">
      <w:pPr>
        <w:pStyle w:val="ListParagraph"/>
        <w:numPr>
          <w:ilvl w:val="0"/>
          <w:numId w:val="8"/>
        </w:numPr>
        <w:spacing w:after="120" w:line="240" w:lineRule="auto"/>
        <w:contextualSpacing w:val="0"/>
      </w:pPr>
      <w:r>
        <w:t>April</w:t>
      </w:r>
      <w:r w:rsidR="006D7A75">
        <w:t xml:space="preserve"> </w:t>
      </w:r>
      <w:r>
        <w:t>2</w:t>
      </w:r>
      <w:r w:rsidR="00921655">
        <w:t>6</w:t>
      </w:r>
      <w:r w:rsidR="00542072" w:rsidRPr="00936979">
        <w:t xml:space="preserve">: </w:t>
      </w:r>
      <w:r w:rsidR="006D7A75" w:rsidRPr="00936979">
        <w:t xml:space="preserve">Final </w:t>
      </w:r>
      <w:r w:rsidR="006D7A75">
        <w:t xml:space="preserve">Design </w:t>
      </w:r>
      <w:r w:rsidR="006D7A75" w:rsidRPr="00936979">
        <w:t xml:space="preserve">Report </w:t>
      </w:r>
      <w:r w:rsidR="006D7A75">
        <w:t xml:space="preserve">&amp; Fabrication Package </w:t>
      </w:r>
      <w:r w:rsidR="006D7A75" w:rsidRPr="00936979">
        <w:t>Due</w:t>
      </w:r>
    </w:p>
    <w:sectPr w:rsidR="00E24EF4" w:rsidRPr="008779A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C6F66" w14:textId="77777777" w:rsidR="00444C9C" w:rsidRDefault="00444C9C" w:rsidP="000D7C73">
      <w:pPr>
        <w:spacing w:after="0" w:line="240" w:lineRule="auto"/>
      </w:pPr>
      <w:r>
        <w:separator/>
      </w:r>
    </w:p>
  </w:endnote>
  <w:endnote w:type="continuationSeparator" w:id="0">
    <w:p w14:paraId="670F7E8F" w14:textId="77777777" w:rsidR="00444C9C" w:rsidRDefault="00444C9C" w:rsidP="000D7C73">
      <w:pPr>
        <w:spacing w:after="0" w:line="240" w:lineRule="auto"/>
      </w:pPr>
      <w:r>
        <w:continuationSeparator/>
      </w:r>
    </w:p>
  </w:endnote>
  <w:endnote w:type="continuationNotice" w:id="1">
    <w:p w14:paraId="6DB72941" w14:textId="77777777" w:rsidR="00444C9C" w:rsidRDefault="00444C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4D7E8" w14:textId="77777777" w:rsidR="00444C9C" w:rsidRDefault="00444C9C" w:rsidP="000D7C73">
      <w:pPr>
        <w:spacing w:after="0" w:line="240" w:lineRule="auto"/>
      </w:pPr>
      <w:r>
        <w:separator/>
      </w:r>
    </w:p>
  </w:footnote>
  <w:footnote w:type="continuationSeparator" w:id="0">
    <w:p w14:paraId="61125C19" w14:textId="77777777" w:rsidR="00444C9C" w:rsidRDefault="00444C9C" w:rsidP="000D7C73">
      <w:pPr>
        <w:spacing w:after="0" w:line="240" w:lineRule="auto"/>
      </w:pPr>
      <w:r>
        <w:continuationSeparator/>
      </w:r>
    </w:p>
  </w:footnote>
  <w:footnote w:type="continuationNotice" w:id="1">
    <w:p w14:paraId="5281E7DC" w14:textId="77777777" w:rsidR="00444C9C" w:rsidRDefault="00444C9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32EAC" w14:textId="3F7A3BCB" w:rsidR="000D7C73" w:rsidRDefault="00864246" w:rsidP="0090070D">
    <w:pPr>
      <w:pStyle w:val="Header"/>
      <w:tabs>
        <w:tab w:val="left" w:pos="6725"/>
      </w:tabs>
    </w:pPr>
    <w:r>
      <w:rPr>
        <w:noProof/>
      </w:rPr>
      <w:drawing>
        <wp:inline distT="0" distB="0" distL="0" distR="0" wp14:anchorId="4F54A7D9" wp14:editId="7DB80625">
          <wp:extent cx="2143125" cy="352948"/>
          <wp:effectExtent l="0" t="0" r="0" b="9525"/>
          <wp:docPr id="2" name="Picture 2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screenshot of a computer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2267" cy="3643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0070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95C88"/>
    <w:multiLevelType w:val="hybridMultilevel"/>
    <w:tmpl w:val="FADEA800"/>
    <w:lvl w:ilvl="0" w:tplc="7C94B6DE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F23670"/>
    <w:multiLevelType w:val="hybridMultilevel"/>
    <w:tmpl w:val="3D820F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C42352"/>
    <w:multiLevelType w:val="hybridMultilevel"/>
    <w:tmpl w:val="7C6CA0FE"/>
    <w:lvl w:ilvl="0" w:tplc="B8BCA4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80B5D"/>
    <w:multiLevelType w:val="hybridMultilevel"/>
    <w:tmpl w:val="9EA6C9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DF55AF"/>
    <w:multiLevelType w:val="hybridMultilevel"/>
    <w:tmpl w:val="DC4E45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6568B6"/>
    <w:multiLevelType w:val="hybridMultilevel"/>
    <w:tmpl w:val="9930414C"/>
    <w:lvl w:ilvl="0" w:tplc="B8BCA4F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196FCA"/>
    <w:multiLevelType w:val="hybridMultilevel"/>
    <w:tmpl w:val="C868B9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6D6CD7"/>
    <w:multiLevelType w:val="hybridMultilevel"/>
    <w:tmpl w:val="5A32BA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9863B44"/>
    <w:multiLevelType w:val="hybridMultilevel"/>
    <w:tmpl w:val="E42C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764A13"/>
    <w:multiLevelType w:val="hybridMultilevel"/>
    <w:tmpl w:val="1ACA1C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B722BC"/>
    <w:multiLevelType w:val="hybridMultilevel"/>
    <w:tmpl w:val="674EB66E"/>
    <w:lvl w:ilvl="0" w:tplc="B8BCA4F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9040B58"/>
    <w:multiLevelType w:val="hybridMultilevel"/>
    <w:tmpl w:val="C4FC77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0EC301B"/>
    <w:multiLevelType w:val="hybridMultilevel"/>
    <w:tmpl w:val="56D81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312"/>
    <w:multiLevelType w:val="hybridMultilevel"/>
    <w:tmpl w:val="3B58232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C066FBD"/>
    <w:multiLevelType w:val="hybridMultilevel"/>
    <w:tmpl w:val="FE022432"/>
    <w:lvl w:ilvl="0" w:tplc="B8BCA4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4116741">
    <w:abstractNumId w:val="12"/>
  </w:num>
  <w:num w:numId="2" w16cid:durableId="393891904">
    <w:abstractNumId w:val="1"/>
  </w:num>
  <w:num w:numId="3" w16cid:durableId="2090734924">
    <w:abstractNumId w:val="8"/>
  </w:num>
  <w:num w:numId="4" w16cid:durableId="631327777">
    <w:abstractNumId w:val="2"/>
  </w:num>
  <w:num w:numId="5" w16cid:durableId="670106779">
    <w:abstractNumId w:val="10"/>
  </w:num>
  <w:num w:numId="6" w16cid:durableId="1964730642">
    <w:abstractNumId w:val="14"/>
  </w:num>
  <w:num w:numId="7" w16cid:durableId="1873685424">
    <w:abstractNumId w:val="0"/>
  </w:num>
  <w:num w:numId="8" w16cid:durableId="1266302782">
    <w:abstractNumId w:val="7"/>
  </w:num>
  <w:num w:numId="9" w16cid:durableId="56558157">
    <w:abstractNumId w:val="3"/>
  </w:num>
  <w:num w:numId="10" w16cid:durableId="1286110470">
    <w:abstractNumId w:val="4"/>
  </w:num>
  <w:num w:numId="11" w16cid:durableId="587858531">
    <w:abstractNumId w:val="13"/>
  </w:num>
  <w:num w:numId="12" w16cid:durableId="1130442004">
    <w:abstractNumId w:val="5"/>
  </w:num>
  <w:num w:numId="13" w16cid:durableId="77097135">
    <w:abstractNumId w:val="9"/>
  </w:num>
  <w:num w:numId="14" w16cid:durableId="1406029171">
    <w:abstractNumId w:val="6"/>
  </w:num>
  <w:num w:numId="15" w16cid:durableId="101515668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2NDc3N7IwM7G0MDRW0lEKTi0uzszPAykwNK4FAOo5SLktAAAA"/>
  </w:docVars>
  <w:rsids>
    <w:rsidRoot w:val="00B50D69"/>
    <w:rsid w:val="0002445A"/>
    <w:rsid w:val="00033A9C"/>
    <w:rsid w:val="00036F08"/>
    <w:rsid w:val="000414C2"/>
    <w:rsid w:val="00041751"/>
    <w:rsid w:val="00041F09"/>
    <w:rsid w:val="00042663"/>
    <w:rsid w:val="00045E49"/>
    <w:rsid w:val="000521AD"/>
    <w:rsid w:val="00096F7A"/>
    <w:rsid w:val="000B597A"/>
    <w:rsid w:val="000D6658"/>
    <w:rsid w:val="000D7C73"/>
    <w:rsid w:val="000E39E4"/>
    <w:rsid w:val="000F4613"/>
    <w:rsid w:val="0016198A"/>
    <w:rsid w:val="001912C6"/>
    <w:rsid w:val="001B7D40"/>
    <w:rsid w:val="001C50BD"/>
    <w:rsid w:val="001F031E"/>
    <w:rsid w:val="001F7A50"/>
    <w:rsid w:val="00201A89"/>
    <w:rsid w:val="00204BBF"/>
    <w:rsid w:val="002161F0"/>
    <w:rsid w:val="00224A51"/>
    <w:rsid w:val="00250961"/>
    <w:rsid w:val="00254C47"/>
    <w:rsid w:val="002A464E"/>
    <w:rsid w:val="00307F45"/>
    <w:rsid w:val="003179EB"/>
    <w:rsid w:val="00332610"/>
    <w:rsid w:val="00345509"/>
    <w:rsid w:val="00383A2B"/>
    <w:rsid w:val="0039580A"/>
    <w:rsid w:val="003A6802"/>
    <w:rsid w:val="003F3E8B"/>
    <w:rsid w:val="004427B2"/>
    <w:rsid w:val="00444C9C"/>
    <w:rsid w:val="00452E5D"/>
    <w:rsid w:val="00477931"/>
    <w:rsid w:val="004832E1"/>
    <w:rsid w:val="00492331"/>
    <w:rsid w:val="004C7967"/>
    <w:rsid w:val="00505D75"/>
    <w:rsid w:val="00506622"/>
    <w:rsid w:val="00535301"/>
    <w:rsid w:val="00542072"/>
    <w:rsid w:val="00547CFC"/>
    <w:rsid w:val="005532EB"/>
    <w:rsid w:val="005E0209"/>
    <w:rsid w:val="00601004"/>
    <w:rsid w:val="006139F1"/>
    <w:rsid w:val="0064496D"/>
    <w:rsid w:val="00665795"/>
    <w:rsid w:val="0068693B"/>
    <w:rsid w:val="006918FA"/>
    <w:rsid w:val="00691A49"/>
    <w:rsid w:val="0069634C"/>
    <w:rsid w:val="00697FB8"/>
    <w:rsid w:val="006B1DEF"/>
    <w:rsid w:val="006D6F23"/>
    <w:rsid w:val="006D7A75"/>
    <w:rsid w:val="006E7CCD"/>
    <w:rsid w:val="00703CC5"/>
    <w:rsid w:val="00714B23"/>
    <w:rsid w:val="00720E6A"/>
    <w:rsid w:val="00722689"/>
    <w:rsid w:val="00722FA2"/>
    <w:rsid w:val="00761138"/>
    <w:rsid w:val="00764945"/>
    <w:rsid w:val="00770CBC"/>
    <w:rsid w:val="007778CC"/>
    <w:rsid w:val="007B2122"/>
    <w:rsid w:val="007B3A9C"/>
    <w:rsid w:val="008100F0"/>
    <w:rsid w:val="008105EF"/>
    <w:rsid w:val="00833125"/>
    <w:rsid w:val="00834F3D"/>
    <w:rsid w:val="008470A4"/>
    <w:rsid w:val="00864246"/>
    <w:rsid w:val="008779AB"/>
    <w:rsid w:val="008A43C1"/>
    <w:rsid w:val="008A6707"/>
    <w:rsid w:val="008B01C5"/>
    <w:rsid w:val="008B38E3"/>
    <w:rsid w:val="008B7B0F"/>
    <w:rsid w:val="008D53DE"/>
    <w:rsid w:val="0090070D"/>
    <w:rsid w:val="00921655"/>
    <w:rsid w:val="009A62DF"/>
    <w:rsid w:val="009E7C8F"/>
    <w:rsid w:val="00A76FEE"/>
    <w:rsid w:val="00A94F73"/>
    <w:rsid w:val="00AE3FAB"/>
    <w:rsid w:val="00AE7DAE"/>
    <w:rsid w:val="00AF21EA"/>
    <w:rsid w:val="00AF59C1"/>
    <w:rsid w:val="00B50D69"/>
    <w:rsid w:val="00B609E9"/>
    <w:rsid w:val="00B64A5B"/>
    <w:rsid w:val="00B67AA4"/>
    <w:rsid w:val="00B817B3"/>
    <w:rsid w:val="00BA4ED9"/>
    <w:rsid w:val="00BA680A"/>
    <w:rsid w:val="00BD0CEB"/>
    <w:rsid w:val="00BF0E27"/>
    <w:rsid w:val="00C00B32"/>
    <w:rsid w:val="00C05EDF"/>
    <w:rsid w:val="00C34762"/>
    <w:rsid w:val="00C46341"/>
    <w:rsid w:val="00C61E8A"/>
    <w:rsid w:val="00C817DA"/>
    <w:rsid w:val="00C97539"/>
    <w:rsid w:val="00D2517A"/>
    <w:rsid w:val="00D56382"/>
    <w:rsid w:val="00DA524C"/>
    <w:rsid w:val="00DD4C77"/>
    <w:rsid w:val="00E24EF4"/>
    <w:rsid w:val="00E349F6"/>
    <w:rsid w:val="00E6248A"/>
    <w:rsid w:val="00E94D19"/>
    <w:rsid w:val="00EA2AE6"/>
    <w:rsid w:val="00EA60BF"/>
    <w:rsid w:val="00EC0552"/>
    <w:rsid w:val="00EE3EA9"/>
    <w:rsid w:val="00EE6F4B"/>
    <w:rsid w:val="00F02B39"/>
    <w:rsid w:val="00F15502"/>
    <w:rsid w:val="00F443DA"/>
    <w:rsid w:val="00F5522E"/>
    <w:rsid w:val="00F653DB"/>
    <w:rsid w:val="00F96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A91923"/>
  <w15:chartTrackingRefBased/>
  <w15:docId w15:val="{B98D6E0B-69AF-41AE-9A5F-F7D539A58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52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60B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7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C73"/>
  </w:style>
  <w:style w:type="paragraph" w:styleId="Footer">
    <w:name w:val="footer"/>
    <w:basedOn w:val="Normal"/>
    <w:link w:val="FooterChar"/>
    <w:uiPriority w:val="99"/>
    <w:unhideWhenUsed/>
    <w:rsid w:val="000D7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C73"/>
  </w:style>
  <w:style w:type="character" w:styleId="Hyperlink">
    <w:name w:val="Hyperlink"/>
    <w:rsid w:val="00697FB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1F0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1E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it.jariwala@gatech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ecapstone.gatech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gtvault-my.sharepoint.com/:f:/g/personal/ajariwala3_gatech_edu/EkeaDBOCxc5HmoENwt_-FngBqVu_98VZxLBxAj3rzwRKJ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ecapstone.gatech.edu/sponsors/intellectual-property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29</Words>
  <Characters>530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Institute of Technology</Company>
  <LinksUpToDate>false</LinksUpToDate>
  <CharactersWithSpaces>6217</CharactersWithSpaces>
  <SharedDoc>false</SharedDoc>
  <HLinks>
    <vt:vector size="24" baseType="variant">
      <vt:variant>
        <vt:i4>1704021</vt:i4>
      </vt:variant>
      <vt:variant>
        <vt:i4>9</vt:i4>
      </vt:variant>
      <vt:variant>
        <vt:i4>0</vt:i4>
      </vt:variant>
      <vt:variant>
        <vt:i4>5</vt:i4>
      </vt:variant>
      <vt:variant>
        <vt:lpwstr>https://gtvault-my.sharepoint.com/:f:/g/personal/ajariwala3_gatech_edu/EkeaDBOCxc5HmoENwt_-FngBqVu_98VZxLBxAj3rzwRKJw</vt:lpwstr>
      </vt:variant>
      <vt:variant>
        <vt:lpwstr/>
      </vt:variant>
      <vt:variant>
        <vt:i4>1245254</vt:i4>
      </vt:variant>
      <vt:variant>
        <vt:i4>6</vt:i4>
      </vt:variant>
      <vt:variant>
        <vt:i4>0</vt:i4>
      </vt:variant>
      <vt:variant>
        <vt:i4>5</vt:i4>
      </vt:variant>
      <vt:variant>
        <vt:lpwstr>http://mecapstone.gatech.edu/sponsors/intellectual-property/</vt:lpwstr>
      </vt:variant>
      <vt:variant>
        <vt:lpwstr/>
      </vt:variant>
      <vt:variant>
        <vt:i4>7733273</vt:i4>
      </vt:variant>
      <vt:variant>
        <vt:i4>3</vt:i4>
      </vt:variant>
      <vt:variant>
        <vt:i4>0</vt:i4>
      </vt:variant>
      <vt:variant>
        <vt:i4>5</vt:i4>
      </vt:variant>
      <vt:variant>
        <vt:lpwstr>mailto:amit.jariwala@gatech.edu</vt:lpwstr>
      </vt:variant>
      <vt:variant>
        <vt:lpwstr/>
      </vt:variant>
      <vt:variant>
        <vt:i4>1900567</vt:i4>
      </vt:variant>
      <vt:variant>
        <vt:i4>0</vt:i4>
      </vt:variant>
      <vt:variant>
        <vt:i4>0</vt:i4>
      </vt:variant>
      <vt:variant>
        <vt:i4>5</vt:i4>
      </vt:variant>
      <vt:variant>
        <vt:lpwstr>http://www.mecapstone.gatech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sman, Lucinda</dc:creator>
  <cp:keywords/>
  <dc:description/>
  <cp:lastModifiedBy>Jariwala, Amit S</cp:lastModifiedBy>
  <cp:revision>11</cp:revision>
  <dcterms:created xsi:type="dcterms:W3CDTF">2023-10-30T18:52:00Z</dcterms:created>
  <dcterms:modified xsi:type="dcterms:W3CDTF">2023-11-22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bb8b51913d35af30aa37e4329279768282d04ea4e39e4b366d343d3bdd15b0</vt:lpwstr>
  </property>
</Properties>
</file>